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F9EBA" w14:textId="77777777" w:rsidR="00D1743C" w:rsidRDefault="00D1743C" w:rsidP="00A2045F">
      <w:pPr>
        <w:rPr>
          <w:b/>
        </w:rPr>
      </w:pPr>
    </w:p>
    <w:p w14:paraId="585633D3" w14:textId="443BFB2C" w:rsidR="009160D7" w:rsidRPr="001142EE" w:rsidRDefault="009160D7" w:rsidP="00A2045F">
      <w:pPr>
        <w:rPr>
          <w:b/>
        </w:rPr>
      </w:pPr>
      <w:r w:rsidRPr="001142EE">
        <w:rPr>
          <w:b/>
        </w:rPr>
        <w:t>……………………………………….…………………</w:t>
      </w:r>
      <w:r>
        <w:rPr>
          <w:b/>
        </w:rPr>
        <w:t xml:space="preserve">…….   </w:t>
      </w:r>
    </w:p>
    <w:p w14:paraId="1DB84042" w14:textId="54E81FA8" w:rsidR="00CB2D0D" w:rsidRDefault="009160D7" w:rsidP="00CC13A4">
      <w:pPr>
        <w:rPr>
          <w:b/>
          <w:bCs/>
          <w:smallCaps/>
          <w:color w:val="808080" w:themeColor="background1" w:themeShade="80"/>
        </w:rPr>
      </w:pPr>
      <w:r w:rsidRPr="004C6B04">
        <w:rPr>
          <w:b/>
          <w:bCs/>
          <w:smallCaps/>
        </w:rPr>
        <w:t xml:space="preserve">Nazwa i adres jednostki organizacyjnej lub pieczątka /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Name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of the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organisational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unit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or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stamp</w:t>
      </w:r>
      <w:proofErr w:type="spellEnd"/>
    </w:p>
    <w:p w14:paraId="06788811" w14:textId="77777777" w:rsidR="003C190B" w:rsidRPr="003C190B" w:rsidRDefault="003C190B" w:rsidP="00CC13A4">
      <w:pPr>
        <w:rPr>
          <w:b/>
          <w:bCs/>
          <w:smallCaps/>
          <w:color w:val="808080" w:themeColor="background1" w:themeShade="80"/>
          <w:sz w:val="6"/>
          <w:szCs w:val="6"/>
        </w:rPr>
      </w:pPr>
    </w:p>
    <w:p w14:paraId="29790E2D" w14:textId="64520FFB" w:rsidR="009160D7" w:rsidRPr="00E2318A" w:rsidRDefault="009160D7" w:rsidP="00E2318A">
      <w:pPr>
        <w:spacing w:line="259" w:lineRule="auto"/>
        <w:rPr>
          <w:b/>
          <w:bCs/>
          <w:smallCaps/>
        </w:rPr>
      </w:pPr>
      <w:r w:rsidRPr="00E2318A">
        <w:rPr>
          <w:b/>
          <w:bCs/>
          <w:smallCaps/>
        </w:rPr>
        <w:t xml:space="preserve">IDENTYFIKATOR JEDNOSTKI ZALEŻNEJ </w:t>
      </w:r>
      <w:r w:rsidR="00724751" w:rsidRPr="00E2318A">
        <w:rPr>
          <w:b/>
          <w:bCs/>
          <w:smallCaps/>
        </w:rPr>
        <w:t xml:space="preserve"> ID wew. </w:t>
      </w:r>
      <w:r w:rsidRPr="00E2318A">
        <w:rPr>
          <w:b/>
          <w:bCs/>
          <w:smallCaps/>
        </w:rPr>
        <w:t xml:space="preserve">/ </w:t>
      </w:r>
      <w:r w:rsidRPr="00E2318A">
        <w:rPr>
          <w:b/>
          <w:bCs/>
          <w:smallCaps/>
          <w:color w:val="808080" w:themeColor="background1" w:themeShade="80"/>
        </w:rPr>
        <w:t xml:space="preserve">SUBSIDIARY UNIT ID: </w:t>
      </w:r>
      <w:r w:rsidRPr="00E2318A">
        <w:rPr>
          <w:b/>
          <w:bCs/>
          <w:smallCaps/>
        </w:rPr>
        <w:t>5250011266-</w:t>
      </w:r>
      <w:r w:rsidR="001254B1">
        <w:rPr>
          <w:b/>
          <w:bCs/>
          <w:smallCaps/>
        </w:rPr>
        <w:t>11004</w:t>
      </w:r>
    </w:p>
    <w:p w14:paraId="23AF94FB" w14:textId="77777777" w:rsidR="009160D7" w:rsidRPr="003C190B" w:rsidRDefault="009160D7" w:rsidP="009160D7">
      <w:pPr>
        <w:rPr>
          <w:b/>
          <w:bCs/>
          <w:smallCaps/>
          <w:sz w:val="4"/>
          <w:szCs w:val="16"/>
        </w:rPr>
      </w:pPr>
    </w:p>
    <w:p w14:paraId="76FEF296" w14:textId="2A6919EA" w:rsidR="009160D7" w:rsidRPr="009160D7" w:rsidRDefault="009160D7" w:rsidP="009160D7">
      <w:pPr>
        <w:jc w:val="center"/>
        <w:rPr>
          <w:b/>
          <w:bCs/>
          <w:smallCaps/>
          <w:sz w:val="22"/>
          <w:szCs w:val="22"/>
        </w:rPr>
      </w:pPr>
      <w:r w:rsidRPr="0B4D597E">
        <w:rPr>
          <w:b/>
          <w:bCs/>
          <w:smallCaps/>
          <w:sz w:val="22"/>
          <w:szCs w:val="22"/>
        </w:rPr>
        <w:t xml:space="preserve">ZLECENIE ZAKUPU / </w:t>
      </w:r>
      <w:r w:rsidRPr="0B4D597E"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PURCHASE ORDE</w:t>
      </w:r>
      <w:r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R</w:t>
      </w:r>
    </w:p>
    <w:tbl>
      <w:tblPr>
        <w:tblpPr w:leftFromText="180" w:rightFromText="180" w:vertAnchor="text" w:horzAnchor="margin" w:tblpXSpec="center" w:tblpY="148"/>
        <w:tblW w:w="11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67"/>
        <w:gridCol w:w="1880"/>
        <w:gridCol w:w="2139"/>
        <w:gridCol w:w="463"/>
        <w:gridCol w:w="2942"/>
      </w:tblGrid>
      <w:tr w:rsidR="009160D7" w14:paraId="63CDC563" w14:textId="77777777" w:rsidTr="00E70D4A">
        <w:trPr>
          <w:trHeight w:val="118"/>
        </w:trPr>
        <w:tc>
          <w:tcPr>
            <w:tcW w:w="11291" w:type="dxa"/>
            <w:gridSpan w:val="5"/>
            <w:shd w:val="clear" w:color="auto" w:fill="auto"/>
          </w:tcPr>
          <w:p w14:paraId="410B266C" w14:textId="77777777" w:rsidR="009160D7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bookmarkStart w:id="0" w:name="_Hlk222144520"/>
            <w:r w:rsidRPr="006C0EFC">
              <w:rPr>
                <w:b/>
                <w:bCs/>
                <w:lang w:val="en-GB"/>
              </w:rPr>
              <w:t xml:space="preserve">DANE PASAŻERA /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PASSENGER DATA</w:t>
            </w:r>
          </w:p>
        </w:tc>
      </w:tr>
      <w:tr w:rsidR="009160D7" w:rsidRPr="006215C9" w14:paraId="3788571F" w14:textId="77777777" w:rsidTr="00E70D4A">
        <w:trPr>
          <w:trHeight w:val="380"/>
        </w:trPr>
        <w:tc>
          <w:tcPr>
            <w:tcW w:w="5747" w:type="dxa"/>
            <w:gridSpan w:val="2"/>
            <w:shd w:val="clear" w:color="auto" w:fill="auto"/>
          </w:tcPr>
          <w:p w14:paraId="681A6418" w14:textId="77777777" w:rsidR="009160D7" w:rsidRPr="00326A38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Imię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imion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 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Given 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577ED398" w14:textId="0BA81B39" w:rsidR="009160D7" w:rsidRPr="006215C9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GB"/>
              </w:rPr>
            </w:pPr>
          </w:p>
        </w:tc>
      </w:tr>
      <w:tr w:rsidR="009160D7" w:rsidRPr="006215C9" w14:paraId="136A54A7" w14:textId="77777777" w:rsidTr="00E70D4A">
        <w:trPr>
          <w:trHeight w:val="342"/>
        </w:trPr>
        <w:tc>
          <w:tcPr>
            <w:tcW w:w="5747" w:type="dxa"/>
            <w:gridSpan w:val="2"/>
            <w:shd w:val="clear" w:color="auto" w:fill="auto"/>
          </w:tcPr>
          <w:p w14:paraId="0482FF21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Nazwisko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/a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ur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308257AD" w14:textId="4B2913B4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14:paraId="59C420D4" w14:textId="77777777" w:rsidTr="00E70D4A">
        <w:trPr>
          <w:trHeight w:val="349"/>
        </w:trPr>
        <w:tc>
          <w:tcPr>
            <w:tcW w:w="5747" w:type="dxa"/>
            <w:gridSpan w:val="2"/>
            <w:shd w:val="clear" w:color="auto" w:fill="auto"/>
          </w:tcPr>
          <w:p w14:paraId="713E451C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Płeć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ex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7CEE3715" w14:textId="01E5AA80" w:rsidR="009160D7" w:rsidRPr="008D0312" w:rsidRDefault="009160D7" w:rsidP="009160D7">
            <w:pPr>
              <w:rPr>
                <w:bCs/>
                <w:sz w:val="22"/>
                <w:szCs w:val="22"/>
                <w:lang w:val="en-US"/>
              </w:rPr>
            </w:pPr>
          </w:p>
        </w:tc>
      </w:tr>
      <w:tr w:rsidR="009160D7" w:rsidRPr="00AA0A33" w14:paraId="4A7DB1A7" w14:textId="77777777" w:rsidTr="00E70D4A">
        <w:trPr>
          <w:trHeight w:val="252"/>
        </w:trPr>
        <w:tc>
          <w:tcPr>
            <w:tcW w:w="5747" w:type="dxa"/>
            <w:gridSpan w:val="2"/>
            <w:shd w:val="clear" w:color="auto" w:fill="auto"/>
          </w:tcPr>
          <w:p w14:paraId="542C5D20" w14:textId="77777777" w:rsidR="009160D7" w:rsidRPr="00DC0306" w:rsidRDefault="009160D7" w:rsidP="009160D7">
            <w:pPr>
              <w:rPr>
                <w:b/>
                <w:bCs/>
                <w:i/>
                <w:iCs/>
                <w:color w:val="808080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Numer telefonu komórkowego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Mobile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phone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no.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44FD74FC" w14:textId="77777777" w:rsidR="009160D7" w:rsidRPr="00AA0A33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6215C9" w14:paraId="5DB68FF4" w14:textId="77777777" w:rsidTr="00E70D4A">
        <w:trPr>
          <w:trHeight w:val="410"/>
        </w:trPr>
        <w:tc>
          <w:tcPr>
            <w:tcW w:w="5747" w:type="dxa"/>
            <w:gridSpan w:val="2"/>
            <w:shd w:val="clear" w:color="auto" w:fill="auto"/>
          </w:tcPr>
          <w:p w14:paraId="53151FCB" w14:textId="13606FE8" w:rsidR="00724751" w:rsidRPr="001254B1" w:rsidRDefault="00EE28EB" w:rsidP="00E2318A">
            <w:pP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</w:pPr>
            <w:proofErr w:type="spellStart"/>
            <w:r w:rsidRPr="001254B1">
              <w:rPr>
                <w:b/>
                <w:bCs/>
                <w:sz w:val="22"/>
                <w:szCs w:val="22"/>
                <w:lang w:val="en-GB"/>
              </w:rPr>
              <w:t>Adres</w:t>
            </w:r>
            <w:proofErr w:type="spellEnd"/>
            <w:r w:rsidRPr="001254B1">
              <w:rPr>
                <w:b/>
                <w:bCs/>
                <w:sz w:val="22"/>
                <w:szCs w:val="22"/>
                <w:lang w:val="en-GB"/>
              </w:rPr>
              <w:t xml:space="preserve"> e-mail </w:t>
            </w:r>
            <w:proofErr w:type="spellStart"/>
            <w:r w:rsidRPr="001254B1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E-mail</w:t>
            </w:r>
            <w:proofErr w:type="spellEnd"/>
            <w:r w:rsidRPr="001254B1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address 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6C719D90" w14:textId="27EA6AC2" w:rsidR="009160D7" w:rsidRPr="001254B1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bookmarkEnd w:id="0"/>
      <w:tr w:rsidR="009160D7" w:rsidRPr="00206EEA" w14:paraId="5E398F0B" w14:textId="77777777" w:rsidTr="00E70D4A">
        <w:trPr>
          <w:trHeight w:val="174"/>
        </w:trPr>
        <w:tc>
          <w:tcPr>
            <w:tcW w:w="11291" w:type="dxa"/>
            <w:gridSpan w:val="5"/>
            <w:shd w:val="clear" w:color="auto" w:fill="auto"/>
          </w:tcPr>
          <w:p w14:paraId="3FBD5A2F" w14:textId="77777777" w:rsidR="009160D7" w:rsidRPr="00326A38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r w:rsidRPr="006C0EFC">
              <w:rPr>
                <w:b/>
                <w:bCs/>
                <w:lang w:val="en-GB"/>
              </w:rPr>
              <w:t xml:space="preserve">SZCZEGÓŁY BILETU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/ TICKET DETAILS</w:t>
            </w:r>
          </w:p>
        </w:tc>
      </w:tr>
      <w:tr w:rsidR="009160D7" w14:paraId="452B5E15" w14:textId="77777777" w:rsidTr="00E70D4A">
        <w:trPr>
          <w:trHeight w:val="352"/>
        </w:trPr>
        <w:tc>
          <w:tcPr>
            <w:tcW w:w="11291" w:type="dxa"/>
            <w:gridSpan w:val="5"/>
            <w:shd w:val="clear" w:color="auto" w:fill="auto"/>
          </w:tcPr>
          <w:p w14:paraId="61318E42" w14:textId="0762242A" w:rsidR="009160D7" w:rsidRPr="009160D7" w:rsidRDefault="006215C9" w:rsidP="009160D7">
            <w:pPr>
              <w:spacing w:line="360" w:lineRule="auto"/>
              <w:jc w:val="center"/>
              <w:rPr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9133569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4B76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☒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kolejowy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rain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177628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lotniczy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irlin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e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 </w:t>
            </w:r>
            <w:sdt>
              <w:sdtPr>
                <w:rPr>
                  <w:b/>
                  <w:sz w:val="22"/>
                  <w:szCs w:val="22"/>
                </w:rPr>
                <w:id w:val="39557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autobusowy</w:t>
            </w:r>
            <w:r w:rsidR="009160D7" w:rsidRPr="0B4D597E">
              <w:rPr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bus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-109964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B4D597E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promowy</w:t>
            </w:r>
            <w:r w:rsidR="009160D7" w:rsidRPr="0B4D597E">
              <w:rPr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ferry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</w:t>
            </w:r>
            <w:sdt>
              <w:sdtPr>
                <w:rPr>
                  <w:b/>
                  <w:sz w:val="22"/>
                  <w:szCs w:val="22"/>
                </w:rPr>
                <w:id w:val="-75158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sz w:val="22"/>
                <w:szCs w:val="22"/>
              </w:rPr>
              <w:t xml:space="preserve"> tylko wizowanie/</w:t>
            </w:r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visa </w:t>
            </w:r>
            <w:proofErr w:type="spellStart"/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only</w:t>
            </w:r>
            <w:proofErr w:type="spellEnd"/>
          </w:p>
        </w:tc>
      </w:tr>
      <w:tr w:rsidR="009160D7" w14:paraId="2E9B1276" w14:textId="77777777" w:rsidTr="00E70D4A">
        <w:trPr>
          <w:trHeight w:val="208"/>
        </w:trPr>
        <w:tc>
          <w:tcPr>
            <w:tcW w:w="3867" w:type="dxa"/>
            <w:shd w:val="clear" w:color="auto" w:fill="auto"/>
          </w:tcPr>
          <w:p w14:paraId="2BC518E2" w14:textId="77777777" w:rsidR="009160D7" w:rsidRDefault="009160D7" w:rsidP="009160D7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Przewoźnik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arrier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35853FE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244790" w14:paraId="16D7DCD2" w14:textId="77777777" w:rsidTr="00E70D4A">
        <w:trPr>
          <w:trHeight w:val="303"/>
        </w:trPr>
        <w:tc>
          <w:tcPr>
            <w:tcW w:w="3867" w:type="dxa"/>
            <w:shd w:val="clear" w:color="auto" w:fill="auto"/>
          </w:tcPr>
          <w:p w14:paraId="0E2014E2" w14:textId="77777777" w:rsidR="009160D7" w:rsidRPr="00244790" w:rsidRDefault="009160D7" w:rsidP="009160D7">
            <w:pPr>
              <w:rPr>
                <w:b/>
                <w:bCs/>
                <w:i/>
                <w:iCs/>
                <w:color w:val="808080"/>
                <w:sz w:val="22"/>
                <w:szCs w:val="22"/>
                <w:lang w:val="en-GB"/>
              </w:rPr>
            </w:pP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Trasa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(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skąd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dokąd</w:t>
            </w:r>
            <w:proofErr w:type="spellEnd"/>
            <w:r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>
              <w:rPr>
                <w:b/>
                <w:bCs/>
                <w:sz w:val="22"/>
                <w:szCs w:val="22"/>
                <w:lang w:val="en-GB"/>
              </w:rPr>
              <w:t>przez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>)</w:t>
            </w:r>
            <w:r>
              <w:rPr>
                <w:b/>
                <w:bCs/>
                <w:sz w:val="22"/>
                <w:szCs w:val="22"/>
                <w:lang w:val="en-GB"/>
              </w:rPr>
              <w:br/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Itinerary (from/to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/via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)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FCDD7AC" w14:textId="670E59EF" w:rsidR="009160D7" w:rsidRPr="00244790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6215C9" w14:paraId="141DD881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723F172A" w14:textId="2A3C5F09" w:rsidR="009160D7" w:rsidRPr="009160D7" w:rsidRDefault="009160D7" w:rsidP="009160D7">
            <w:pPr>
              <w:rPr>
                <w:b/>
                <w:sz w:val="22"/>
                <w:szCs w:val="22"/>
                <w:lang w:val="en-GB"/>
              </w:rPr>
            </w:pPr>
            <w:proofErr w:type="spellStart"/>
            <w:r w:rsidRPr="009160D7">
              <w:rPr>
                <w:b/>
                <w:sz w:val="22"/>
                <w:szCs w:val="22"/>
                <w:lang w:val="en-GB"/>
              </w:rPr>
              <w:t>Numer</w:t>
            </w:r>
            <w:proofErr w:type="spellEnd"/>
            <w:r w:rsidRPr="009160D7">
              <w:rPr>
                <w:b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160D7">
              <w:rPr>
                <w:b/>
                <w:sz w:val="22"/>
                <w:szCs w:val="22"/>
                <w:lang w:val="en-GB"/>
              </w:rPr>
              <w:t>rezerwacji</w:t>
            </w:r>
            <w:proofErr w:type="spellEnd"/>
            <w:r>
              <w:rPr>
                <w:b/>
                <w:sz w:val="22"/>
                <w:szCs w:val="22"/>
                <w:lang w:val="en-GB"/>
              </w:rPr>
              <w:br/>
            </w:r>
            <w:r w:rsidRPr="009160D7">
              <w:rPr>
                <w:b/>
                <w:i/>
                <w:color w:val="808080"/>
                <w:sz w:val="22"/>
                <w:szCs w:val="22"/>
                <w:lang w:val="en-GB"/>
              </w:rPr>
              <w:t>Booking referenc</w:t>
            </w:r>
            <w:r>
              <w:rPr>
                <w:b/>
                <w:i/>
                <w:color w:val="808080"/>
                <w:sz w:val="22"/>
                <w:szCs w:val="22"/>
                <w:lang w:val="en-GB"/>
              </w:rPr>
              <w:t>e no.</w:t>
            </w:r>
          </w:p>
        </w:tc>
        <w:tc>
          <w:tcPr>
            <w:tcW w:w="1880" w:type="dxa"/>
            <w:shd w:val="clear" w:color="auto" w:fill="auto"/>
          </w:tcPr>
          <w:p w14:paraId="79688CE8" w14:textId="77777777" w:rsidR="009160D7" w:rsidRPr="009160D7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2602" w:type="dxa"/>
            <w:gridSpan w:val="2"/>
            <w:shd w:val="clear" w:color="auto" w:fill="auto"/>
          </w:tcPr>
          <w:p w14:paraId="3AF29ACA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Cena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biletu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i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waluta</w:t>
            </w:r>
            <w:proofErr w:type="spellEnd"/>
          </w:p>
          <w:p w14:paraId="082910A0" w14:textId="77777777" w:rsidR="009160D7" w:rsidRPr="00244790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Ticket price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and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currency</w:t>
            </w:r>
          </w:p>
        </w:tc>
        <w:tc>
          <w:tcPr>
            <w:tcW w:w="2942" w:type="dxa"/>
            <w:shd w:val="clear" w:color="auto" w:fill="auto"/>
          </w:tcPr>
          <w:p w14:paraId="2A6F8A6A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6215C9" w14:paraId="7E92AB85" w14:textId="77777777" w:rsidTr="00E70D4A">
        <w:trPr>
          <w:trHeight w:val="309"/>
        </w:trPr>
        <w:tc>
          <w:tcPr>
            <w:tcW w:w="3867" w:type="dxa"/>
            <w:shd w:val="clear" w:color="auto" w:fill="auto"/>
          </w:tcPr>
          <w:p w14:paraId="58079817" w14:textId="77777777" w:rsidR="009160D7" w:rsidRPr="00AA0A33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US"/>
              </w:rPr>
            </w:pP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Data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i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godzin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rozpoczęci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podróży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 Travel</w:t>
            </w: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Start date and time 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6629248" w14:textId="2C9D0E47" w:rsidR="009160D7" w:rsidRPr="00F84B76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6215C9" w14:paraId="575362C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5BCB0593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244790">
              <w:rPr>
                <w:b/>
                <w:bCs/>
                <w:sz w:val="22"/>
                <w:szCs w:val="22"/>
              </w:rPr>
              <w:t xml:space="preserve">Data i godzina zakończenia podróży 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Travel End </w:t>
            </w:r>
            <w:proofErr w:type="spellStart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date</w:t>
            </w:r>
            <w:proofErr w:type="spellEnd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and </w:t>
            </w:r>
            <w:proofErr w:type="spellStart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ime</w:t>
            </w:r>
            <w:proofErr w:type="spellEnd"/>
          </w:p>
        </w:tc>
        <w:tc>
          <w:tcPr>
            <w:tcW w:w="7424" w:type="dxa"/>
            <w:gridSpan w:val="4"/>
            <w:shd w:val="clear" w:color="auto" w:fill="auto"/>
          </w:tcPr>
          <w:p w14:paraId="16A1C6C6" w14:textId="20397537" w:rsidR="009160D7" w:rsidRPr="00F84B76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14:paraId="00DE5A9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35009B99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Bagaż rejestrowany</w:t>
            </w:r>
          </w:p>
          <w:p w14:paraId="735DFE5E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hecked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luggage</w:t>
            </w:r>
            <w:proofErr w:type="spellEnd"/>
          </w:p>
        </w:tc>
        <w:tc>
          <w:tcPr>
            <w:tcW w:w="7424" w:type="dxa"/>
            <w:gridSpan w:val="4"/>
            <w:shd w:val="clear" w:color="auto" w:fill="auto"/>
          </w:tcPr>
          <w:p w14:paraId="77F4486B" w14:textId="2D15AD28" w:rsidR="009160D7" w:rsidRDefault="006215C9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08607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CF4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 xml:space="preserve">TAK/YES – sztuk:               </w:t>
            </w:r>
            <w:proofErr w:type="spellStart"/>
            <w:r w:rsidR="009160D7" w:rsidRPr="0B4D597E">
              <w:rPr>
                <w:b/>
                <w:bCs/>
                <w:sz w:val="22"/>
                <w:szCs w:val="22"/>
              </w:rPr>
              <w:t>pieces</w:t>
            </w:r>
            <w:proofErr w:type="spellEnd"/>
            <w:r w:rsidR="009160D7" w:rsidRPr="0B4D597E">
              <w:rPr>
                <w:b/>
                <w:bCs/>
                <w:sz w:val="22"/>
                <w:szCs w:val="22"/>
              </w:rPr>
              <w:t>:</w:t>
            </w:r>
          </w:p>
          <w:p w14:paraId="718B1CD7" w14:textId="113A2177" w:rsidR="009160D7" w:rsidRDefault="006215C9" w:rsidP="009160D7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94286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>NIE/NO</w:t>
            </w:r>
          </w:p>
        </w:tc>
      </w:tr>
      <w:tr w:rsidR="009160D7" w:rsidRPr="00AA0A33" w14:paraId="1A4C0A66" w14:textId="77777777" w:rsidTr="00E70D4A">
        <w:trPr>
          <w:trHeight w:val="1352"/>
        </w:trPr>
        <w:tc>
          <w:tcPr>
            <w:tcW w:w="3867" w:type="dxa"/>
            <w:shd w:val="clear" w:color="auto" w:fill="auto"/>
          </w:tcPr>
          <w:p w14:paraId="6D454D42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  <w:r w:rsidRPr="00AA0A33">
              <w:rPr>
                <w:b/>
                <w:sz w:val="22"/>
                <w:szCs w:val="22"/>
              </w:rPr>
              <w:t>Dane paszportow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A76ED8">
              <w:rPr>
                <w:b/>
                <w:sz w:val="22"/>
                <w:szCs w:val="22"/>
                <w:u w:val="single"/>
              </w:rPr>
              <w:t>wymagane przy lotach międzykontynentalnych</w:t>
            </w:r>
          </w:p>
          <w:p w14:paraId="16B1BBFD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</w:p>
          <w:p w14:paraId="3B85A437" w14:textId="77777777" w:rsidR="009160D7" w:rsidRPr="00326A38" w:rsidRDefault="009160D7" w:rsidP="009160D7">
            <w:pPr>
              <w:rPr>
                <w:b/>
                <w:i/>
                <w:color w:val="808080"/>
                <w:sz w:val="22"/>
                <w:szCs w:val="22"/>
                <w:lang w:val="en-GB"/>
              </w:rPr>
            </w:pPr>
            <w:r w:rsidRPr="00326A38">
              <w:rPr>
                <w:b/>
                <w:i/>
                <w:color w:val="808080"/>
                <w:sz w:val="22"/>
                <w:szCs w:val="22"/>
                <w:lang w:val="en-GB"/>
              </w:rPr>
              <w:t xml:space="preserve">Passport data </w:t>
            </w:r>
            <w:r w:rsidRPr="00A76ED8">
              <w:rPr>
                <w:b/>
                <w:i/>
                <w:color w:val="808080"/>
                <w:sz w:val="22"/>
                <w:szCs w:val="22"/>
                <w:u w:val="single"/>
                <w:lang w:val="en-GB"/>
              </w:rPr>
              <w:t>required for intercontinental flight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0F99A84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Seria</w:t>
            </w:r>
            <w:proofErr w:type="spellEnd"/>
            <w:r w:rsidRPr="004C6B04">
              <w:rPr>
                <w:sz w:val="22"/>
                <w:lang w:val="en-GB"/>
              </w:rPr>
              <w:t xml:space="preserve"> </w:t>
            </w:r>
            <w:proofErr w:type="spellStart"/>
            <w:r w:rsidRPr="004C6B04">
              <w:rPr>
                <w:sz w:val="22"/>
                <w:lang w:val="en-GB"/>
              </w:rPr>
              <w:t>i</w:t>
            </w:r>
            <w:proofErr w:type="spellEnd"/>
            <w:r w:rsidRPr="004C6B04">
              <w:rPr>
                <w:sz w:val="22"/>
                <w:lang w:val="en-GB"/>
              </w:rPr>
              <w:t xml:space="preserve"> nr </w:t>
            </w:r>
            <w:proofErr w:type="spellStart"/>
            <w:r w:rsidRPr="004C6B04">
              <w:rPr>
                <w:sz w:val="22"/>
                <w:lang w:val="en-GB"/>
              </w:rPr>
              <w:t>paszportu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iCs/>
                <w:color w:val="808080" w:themeColor="background1" w:themeShade="80"/>
                <w:sz w:val="22"/>
                <w:lang w:val="en-GB"/>
              </w:rPr>
              <w:t>Passport number</w:t>
            </w:r>
            <w:r w:rsidRPr="004C6B04">
              <w:rPr>
                <w:sz w:val="22"/>
                <w:lang w:val="en-GB"/>
              </w:rPr>
              <w:t xml:space="preserve">: </w:t>
            </w:r>
          </w:p>
          <w:p w14:paraId="52A966D6" w14:textId="77777777" w:rsidR="009160D7" w:rsidRPr="00CC13A4" w:rsidRDefault="009160D7" w:rsidP="009160D7">
            <w:pPr>
              <w:rPr>
                <w:sz w:val="12"/>
                <w:szCs w:val="12"/>
                <w:lang w:val="en-GB"/>
              </w:rPr>
            </w:pPr>
          </w:p>
          <w:p w14:paraId="47DAF203" w14:textId="77777777" w:rsidR="009160D7" w:rsidRPr="001254B1" w:rsidRDefault="009160D7" w:rsidP="009160D7">
            <w:pPr>
              <w:rPr>
                <w:sz w:val="22"/>
              </w:rPr>
            </w:pPr>
            <w:r w:rsidRPr="001254B1">
              <w:rPr>
                <w:sz w:val="22"/>
              </w:rPr>
              <w:t xml:space="preserve">- Pełna data ważności paszportu / </w:t>
            </w:r>
            <w:r w:rsidRPr="001254B1">
              <w:rPr>
                <w:i/>
                <w:color w:val="808080"/>
                <w:sz w:val="22"/>
              </w:rPr>
              <w:t xml:space="preserve">Passport </w:t>
            </w:r>
            <w:proofErr w:type="spellStart"/>
            <w:r w:rsidRPr="001254B1">
              <w:rPr>
                <w:i/>
                <w:color w:val="808080"/>
                <w:sz w:val="22"/>
              </w:rPr>
              <w:t>expiry</w:t>
            </w:r>
            <w:proofErr w:type="spellEnd"/>
            <w:r w:rsidRPr="001254B1">
              <w:rPr>
                <w:i/>
                <w:color w:val="808080"/>
                <w:sz w:val="22"/>
              </w:rPr>
              <w:t xml:space="preserve"> </w:t>
            </w:r>
            <w:proofErr w:type="spellStart"/>
            <w:r w:rsidRPr="001254B1">
              <w:rPr>
                <w:i/>
                <w:color w:val="808080"/>
                <w:sz w:val="22"/>
              </w:rPr>
              <w:t>date</w:t>
            </w:r>
            <w:proofErr w:type="spellEnd"/>
            <w:r w:rsidRPr="001254B1">
              <w:rPr>
                <w:sz w:val="22"/>
              </w:rPr>
              <w:t>:</w:t>
            </w:r>
          </w:p>
          <w:p w14:paraId="358347DD" w14:textId="77777777" w:rsidR="009160D7" w:rsidRPr="001254B1" w:rsidRDefault="009160D7" w:rsidP="009160D7">
            <w:pPr>
              <w:rPr>
                <w:i/>
                <w:color w:val="808080"/>
              </w:rPr>
            </w:pPr>
            <w:r w:rsidRPr="001254B1">
              <w:t xml:space="preserve">   </w:t>
            </w:r>
          </w:p>
          <w:p w14:paraId="0868BCE9" w14:textId="77777777" w:rsidR="009160D7" w:rsidRPr="004C6B04" w:rsidRDefault="009160D7" w:rsidP="009160D7">
            <w:pPr>
              <w:rPr>
                <w:i/>
                <w:color w:val="808080"/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Pełna</w:t>
            </w:r>
            <w:proofErr w:type="spellEnd"/>
            <w:r w:rsidRPr="004C6B04">
              <w:rPr>
                <w:sz w:val="22"/>
                <w:lang w:val="en-GB"/>
              </w:rPr>
              <w:t xml:space="preserve"> data </w:t>
            </w:r>
            <w:proofErr w:type="spellStart"/>
            <w:r w:rsidRPr="004C6B04">
              <w:rPr>
                <w:sz w:val="22"/>
                <w:lang w:val="en-GB"/>
              </w:rPr>
              <w:t>urodzenia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color w:val="808080"/>
                <w:sz w:val="22"/>
                <w:lang w:val="en-GB"/>
              </w:rPr>
              <w:t>Full date of birth:</w:t>
            </w:r>
          </w:p>
          <w:p w14:paraId="3523DF08" w14:textId="77777777" w:rsidR="009160D7" w:rsidRPr="00CC13A4" w:rsidRDefault="009160D7" w:rsidP="009160D7">
            <w:pPr>
              <w:rPr>
                <w:iCs/>
                <w:color w:val="808080"/>
                <w:sz w:val="14"/>
                <w:szCs w:val="14"/>
                <w:lang w:val="en-GB"/>
              </w:rPr>
            </w:pPr>
          </w:p>
          <w:p w14:paraId="3C300C13" w14:textId="77777777" w:rsidR="009160D7" w:rsidRPr="00DC0306" w:rsidRDefault="009160D7" w:rsidP="009160D7">
            <w:r w:rsidRPr="004C6B04">
              <w:rPr>
                <w:sz w:val="22"/>
              </w:rPr>
              <w:t>- Obywatelstwo</w:t>
            </w:r>
            <w:r>
              <w:rPr>
                <w:sz w:val="22"/>
              </w:rPr>
              <w:t xml:space="preserve"> /</w:t>
            </w:r>
            <w:r w:rsidRPr="004C6B04">
              <w:rPr>
                <w:sz w:val="22"/>
              </w:rPr>
              <w:t xml:space="preserve"> </w:t>
            </w:r>
            <w:proofErr w:type="spellStart"/>
            <w:r w:rsidRPr="004C6B04">
              <w:rPr>
                <w:i/>
                <w:iCs/>
                <w:color w:val="808080" w:themeColor="background1" w:themeShade="80"/>
                <w:sz w:val="22"/>
              </w:rPr>
              <w:t>Nationality</w:t>
            </w:r>
            <w:proofErr w:type="spellEnd"/>
            <w:r w:rsidRPr="004C6B04">
              <w:rPr>
                <w:sz w:val="22"/>
              </w:rPr>
              <w:t>:</w:t>
            </w:r>
          </w:p>
        </w:tc>
      </w:tr>
      <w:tr w:rsidR="009160D7" w:rsidRPr="006215C9" w14:paraId="38ACDE49" w14:textId="77777777" w:rsidTr="00E70D4A">
        <w:trPr>
          <w:trHeight w:val="407"/>
        </w:trPr>
        <w:tc>
          <w:tcPr>
            <w:tcW w:w="3867" w:type="dxa"/>
            <w:shd w:val="clear" w:color="auto" w:fill="auto"/>
          </w:tcPr>
          <w:p w14:paraId="7237A832" w14:textId="77777777" w:rsidR="009160D7" w:rsidRPr="001254B1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</w:pPr>
            <w:proofErr w:type="spellStart"/>
            <w:r w:rsidRPr="001254B1">
              <w:rPr>
                <w:b/>
                <w:bCs/>
                <w:sz w:val="22"/>
                <w:szCs w:val="22"/>
                <w:lang w:val="en-GB"/>
              </w:rPr>
              <w:t>Uwagi</w:t>
            </w:r>
            <w:proofErr w:type="spellEnd"/>
            <w:r w:rsidRPr="001254B1"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 w:rsidRPr="001254B1">
              <w:rPr>
                <w:b/>
                <w:bCs/>
                <w:sz w:val="22"/>
                <w:szCs w:val="22"/>
                <w:lang w:val="en-GB"/>
              </w:rPr>
              <w:t>usługi</w:t>
            </w:r>
            <w:proofErr w:type="spellEnd"/>
            <w:r w:rsidRPr="001254B1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1254B1">
              <w:rPr>
                <w:b/>
                <w:bCs/>
                <w:sz w:val="22"/>
                <w:szCs w:val="22"/>
                <w:lang w:val="en-GB"/>
              </w:rPr>
              <w:t>dodatkowe</w:t>
            </w:r>
            <w:proofErr w:type="spellEnd"/>
          </w:p>
          <w:p w14:paraId="5C3C6865" w14:textId="77777777" w:rsidR="009160D7" w:rsidRPr="001254B1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</w:pPr>
            <w:r w:rsidRPr="001254B1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Additional information/extra service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47DC9A1" w14:textId="77777777" w:rsidR="009160D7" w:rsidRPr="001254B1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14:paraId="07F4C409" w14:textId="77777777" w:rsidTr="00E70D4A">
        <w:trPr>
          <w:trHeight w:val="445"/>
        </w:trPr>
        <w:tc>
          <w:tcPr>
            <w:tcW w:w="3867" w:type="dxa"/>
            <w:shd w:val="clear" w:color="auto" w:fill="auto"/>
          </w:tcPr>
          <w:p w14:paraId="5AD86438" w14:textId="77777777" w:rsidR="009160D7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WIZOWANIE PASZPORTU </w:t>
            </w:r>
          </w:p>
          <w:p w14:paraId="3A89A00C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VISA SERVIC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CCDAED2" w14:textId="1147949C" w:rsidR="009160D7" w:rsidRPr="00701350" w:rsidRDefault="006215C9" w:rsidP="009160D7">
            <w:pPr>
              <w:spacing w:line="259" w:lineRule="auto"/>
              <w:rPr>
                <w:b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-71766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18A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4C6B04">
              <w:rPr>
                <w:b/>
                <w:sz w:val="22"/>
                <w:szCs w:val="22"/>
              </w:rPr>
              <w:t>TAK/YES</w:t>
            </w:r>
            <w:r w:rsidR="009160D7" w:rsidRPr="0B4D597E">
              <w:rPr>
                <w:sz w:val="22"/>
                <w:szCs w:val="22"/>
              </w:rPr>
              <w:t xml:space="preserve"> </w:t>
            </w:r>
            <w:r w:rsidR="009160D7">
              <w:rPr>
                <w:b/>
                <w:sz w:val="22"/>
                <w:szCs w:val="22"/>
              </w:rPr>
              <w:t>–</w:t>
            </w:r>
            <w:r w:rsidR="009160D7" w:rsidRPr="004C6B04">
              <w:rPr>
                <w:b/>
                <w:sz w:val="22"/>
                <w:szCs w:val="22"/>
              </w:rPr>
              <w:t xml:space="preserve"> kraj/country:</w:t>
            </w:r>
          </w:p>
          <w:p w14:paraId="09B88C8D" w14:textId="59C0F8FE" w:rsidR="009160D7" w:rsidRPr="004C6B04" w:rsidRDefault="006215C9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75093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04C6B04">
              <w:rPr>
                <w:b/>
                <w:sz w:val="22"/>
                <w:szCs w:val="22"/>
              </w:rPr>
              <w:t xml:space="preserve"> NIE/NO</w:t>
            </w:r>
          </w:p>
        </w:tc>
      </w:tr>
      <w:tr w:rsidR="009160D7" w:rsidRPr="00244790" w14:paraId="32EB2836" w14:textId="77777777" w:rsidTr="00E70D4A">
        <w:trPr>
          <w:trHeight w:val="143"/>
        </w:trPr>
        <w:tc>
          <w:tcPr>
            <w:tcW w:w="11291" w:type="dxa"/>
            <w:gridSpan w:val="5"/>
            <w:shd w:val="clear" w:color="auto" w:fill="auto"/>
          </w:tcPr>
          <w:p w14:paraId="54113355" w14:textId="77777777" w:rsidR="009160D7" w:rsidRPr="006C0EFC" w:rsidRDefault="009160D7" w:rsidP="009160D7">
            <w:pPr>
              <w:jc w:val="center"/>
              <w:rPr>
                <w:sz w:val="18"/>
                <w:szCs w:val="18"/>
              </w:rPr>
            </w:pPr>
            <w:r w:rsidRPr="00E70D4A">
              <w:rPr>
                <w:b/>
                <w:bCs/>
              </w:rPr>
              <w:t>DANE OSOBY ZAMAWIAJĄCEJ /</w:t>
            </w:r>
            <w:r w:rsidRPr="00E70D4A">
              <w:t xml:space="preserve"> </w:t>
            </w:r>
            <w:r w:rsidRPr="00E70D4A">
              <w:rPr>
                <w:b/>
                <w:bCs/>
                <w:color w:val="767171" w:themeColor="background2" w:themeShade="80"/>
              </w:rPr>
              <w:t>ORDERING PERSON DATA</w:t>
            </w:r>
          </w:p>
        </w:tc>
      </w:tr>
      <w:tr w:rsidR="009160D7" w:rsidRPr="00754BDC" w14:paraId="70606C95" w14:textId="77777777" w:rsidTr="00E70D4A">
        <w:trPr>
          <w:trHeight w:val="279"/>
        </w:trPr>
        <w:tc>
          <w:tcPr>
            <w:tcW w:w="3867" w:type="dxa"/>
            <w:shd w:val="clear" w:color="auto" w:fill="auto"/>
          </w:tcPr>
          <w:p w14:paraId="02725B6A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754BDC">
              <w:rPr>
                <w:b/>
                <w:bCs/>
                <w:sz w:val="22"/>
                <w:szCs w:val="22"/>
              </w:rPr>
              <w:t xml:space="preserve">Imię i nazwisko </w:t>
            </w:r>
            <w:proofErr w:type="spellStart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Name</w:t>
            </w:r>
            <w:proofErr w:type="spellEnd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and </w:t>
            </w:r>
            <w:proofErr w:type="spellStart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surname</w:t>
            </w:r>
            <w:proofErr w:type="spellEnd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,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829A308" w14:textId="7E227B70" w:rsidR="009160D7" w:rsidRPr="00754BDC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F84B76" w14:paraId="3999CB09" w14:textId="77777777" w:rsidTr="00E70D4A">
        <w:trPr>
          <w:trHeight w:val="176"/>
        </w:trPr>
        <w:tc>
          <w:tcPr>
            <w:tcW w:w="3867" w:type="dxa"/>
            <w:shd w:val="clear" w:color="auto" w:fill="auto"/>
          </w:tcPr>
          <w:p w14:paraId="3E3278A8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it-IT"/>
              </w:rPr>
            </w:pPr>
            <w:r>
              <w:rPr>
                <w:b/>
                <w:bCs/>
                <w:sz w:val="22"/>
                <w:szCs w:val="22"/>
                <w:lang w:val="it-IT"/>
              </w:rPr>
              <w:t>E</w:t>
            </w:r>
            <w:r w:rsidRPr="00754BDC">
              <w:rPr>
                <w:b/>
                <w:bCs/>
                <w:sz w:val="22"/>
                <w:szCs w:val="22"/>
                <w:lang w:val="it-IT"/>
              </w:rPr>
              <w:t xml:space="preserve">-mail, telefon </w:t>
            </w:r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it-IT"/>
              </w:rPr>
              <w:t>E-mail, telephon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14B877E" w14:textId="0BE67426" w:rsidR="009160D7" w:rsidRPr="00754BDC" w:rsidRDefault="009160D7" w:rsidP="009160D7">
            <w:pPr>
              <w:spacing w:line="360" w:lineRule="auto"/>
              <w:rPr>
                <w:sz w:val="22"/>
                <w:szCs w:val="22"/>
                <w:lang w:val="it-IT"/>
              </w:rPr>
            </w:pPr>
          </w:p>
        </w:tc>
      </w:tr>
      <w:tr w:rsidR="008F086C" w:rsidRPr="00991DAF" w14:paraId="65B5CD62" w14:textId="77777777" w:rsidTr="00E70D4A">
        <w:trPr>
          <w:trHeight w:val="615"/>
        </w:trPr>
        <w:tc>
          <w:tcPr>
            <w:tcW w:w="3867" w:type="dxa"/>
            <w:shd w:val="clear" w:color="auto" w:fill="auto"/>
          </w:tcPr>
          <w:p w14:paraId="5A21F198" w14:textId="19CA5700" w:rsidR="008F086C" w:rsidRPr="00E70D4A" w:rsidRDefault="008F086C" w:rsidP="00E70D4A">
            <w:pPr>
              <w:spacing w:line="259" w:lineRule="auto"/>
              <w:rPr>
                <w:b/>
                <w:bCs/>
              </w:rPr>
            </w:pPr>
            <w:r w:rsidRPr="00E70D4A">
              <w:rPr>
                <w:b/>
                <w:bCs/>
              </w:rPr>
              <w:t xml:space="preserve">Adres e-mail </w:t>
            </w:r>
            <w:proofErr w:type="spellStart"/>
            <w:r w:rsidRPr="00E70D4A">
              <w:rPr>
                <w:b/>
                <w:bCs/>
              </w:rPr>
              <w:t>KseF</w:t>
            </w:r>
            <w:proofErr w:type="spellEnd"/>
            <w:r w:rsidR="00991DAF" w:rsidRPr="00E70D4A">
              <w:rPr>
                <w:b/>
                <w:bCs/>
              </w:rPr>
              <w:t xml:space="preserve"> </w:t>
            </w:r>
            <w:hyperlink r:id="rId10" w:history="1">
              <w:r w:rsidR="00991DAF" w:rsidRPr="00E70D4A">
                <w:rPr>
                  <w:rStyle w:val="Hipercze"/>
                  <w:b/>
                  <w:bCs/>
                </w:rPr>
                <w:t>faktura.dXXX@uw.edu.pl</w:t>
              </w:r>
            </w:hyperlink>
            <w:r w:rsidR="00991DAF" w:rsidRPr="00E70D4A">
              <w:rPr>
                <w:b/>
                <w:bCs/>
              </w:rPr>
              <w:t xml:space="preserve">, </w:t>
            </w:r>
            <w:r w:rsidR="00E70D4A" w:rsidRPr="00E70D4A">
              <w:rPr>
                <w:b/>
                <w:bCs/>
              </w:rPr>
              <w:br/>
            </w:r>
            <w:r w:rsidR="006C0EFC" w:rsidRPr="00E70D4A">
              <w:rPr>
                <w:b/>
                <w:bCs/>
              </w:rPr>
              <w:t xml:space="preserve">XXX </w:t>
            </w:r>
            <w:r w:rsidR="00E70D4A" w:rsidRPr="00E70D4A">
              <w:rPr>
                <w:b/>
                <w:bCs/>
              </w:rPr>
              <w:t xml:space="preserve">– </w:t>
            </w:r>
            <w:r w:rsidR="006C0EFC" w:rsidRPr="006C0EFC">
              <w:rPr>
                <w:b/>
                <w:bCs/>
              </w:rPr>
              <w:t xml:space="preserve">nr </w:t>
            </w:r>
            <w:r w:rsidR="00E70D4A">
              <w:rPr>
                <w:b/>
                <w:bCs/>
              </w:rPr>
              <w:t>działu</w:t>
            </w:r>
            <w:r w:rsidR="006C0EFC">
              <w:rPr>
                <w:b/>
                <w:bCs/>
              </w:rPr>
              <w:t xml:space="preserve"> jednostki zamawiającej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633E3CF7" w14:textId="3AF8CA73" w:rsidR="008F086C" w:rsidRPr="00991DAF" w:rsidRDefault="00991DAF" w:rsidP="009160D7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ktura.d</w:t>
            </w:r>
            <w:r w:rsidR="001254B1">
              <w:rPr>
                <w:sz w:val="22"/>
                <w:szCs w:val="22"/>
              </w:rPr>
              <w:t>110</w:t>
            </w:r>
            <w:r>
              <w:rPr>
                <w:sz w:val="22"/>
                <w:szCs w:val="22"/>
              </w:rPr>
              <w:t>@uw.edu.pl</w:t>
            </w:r>
          </w:p>
        </w:tc>
      </w:tr>
      <w:tr w:rsidR="009160D7" w:rsidRPr="006215C9" w14:paraId="56E7BC5B" w14:textId="77777777" w:rsidTr="00B9680D">
        <w:trPr>
          <w:trHeight w:val="2069"/>
        </w:trPr>
        <w:tc>
          <w:tcPr>
            <w:tcW w:w="3867" w:type="dxa"/>
            <w:tcBorders>
              <w:top w:val="single" w:sz="4" w:space="0" w:color="auto"/>
            </w:tcBorders>
            <w:shd w:val="clear" w:color="auto" w:fill="auto"/>
          </w:tcPr>
          <w:p w14:paraId="495F64CB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  <w:bookmarkStart w:id="1" w:name="_Hlk130397085"/>
          </w:p>
          <w:p w14:paraId="3B180DB8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</w:p>
          <w:p w14:paraId="31D298D8" w14:textId="77777777" w:rsidR="00E70D4A" w:rsidRPr="00991DAF" w:rsidRDefault="00E70D4A" w:rsidP="009160D7">
            <w:pPr>
              <w:spacing w:line="360" w:lineRule="auto"/>
              <w:rPr>
                <w:b/>
                <w:bCs/>
              </w:rPr>
            </w:pPr>
          </w:p>
          <w:p w14:paraId="66FA42A4" w14:textId="5CD6E328" w:rsidR="009160D7" w:rsidRPr="00E70D4A" w:rsidRDefault="009160D7" w:rsidP="00E70D4A">
            <w:pPr>
              <w:jc w:val="center"/>
              <w:rPr>
                <w:b/>
                <w:bCs/>
              </w:rPr>
            </w:pPr>
            <w:r w:rsidRPr="00244790">
              <w:rPr>
                <w:b/>
                <w:bCs/>
              </w:rPr>
              <w:t>…………………………………………….</w:t>
            </w:r>
            <w:r>
              <w:br/>
            </w:r>
            <w:r w:rsidRPr="005723BC">
              <w:rPr>
                <w:b/>
                <w:bCs/>
                <w:sz w:val="16"/>
                <w:szCs w:val="16"/>
              </w:rPr>
              <w:t>Data i podpis pasażera/osoby zamawiającej</w:t>
            </w:r>
          </w:p>
          <w:p w14:paraId="29DB8BFC" w14:textId="77777777" w:rsidR="009160D7" w:rsidRPr="00206EEA" w:rsidRDefault="009160D7" w:rsidP="009160D7">
            <w:pPr>
              <w:spacing w:line="259" w:lineRule="auto"/>
              <w:jc w:val="center"/>
              <w:rPr>
                <w:b/>
                <w:bCs/>
                <w:i/>
                <w:iCs/>
                <w:color w:val="808080" w:themeColor="background1" w:themeShade="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Passenger’s/Ordering person’s signature, date</w:t>
            </w:r>
          </w:p>
        </w:tc>
        <w:tc>
          <w:tcPr>
            <w:tcW w:w="401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43F5491" w14:textId="77777777" w:rsidR="008F086C" w:rsidRDefault="008F086C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7928A8ED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5029AEE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08A561F" w14:textId="77777777" w:rsidR="009160D7" w:rsidRPr="001142EE" w:rsidRDefault="009160D7" w:rsidP="009160D7">
            <w:pPr>
              <w:jc w:val="center"/>
              <w:rPr>
                <w:b/>
              </w:rPr>
            </w:pPr>
            <w:r>
              <w:rPr>
                <w:b/>
              </w:rPr>
              <w:t>…………………………………….</w:t>
            </w:r>
          </w:p>
          <w:p w14:paraId="3616D168" w14:textId="294E1EE9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westora/zastępcy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pełnomocnika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osoby upoważnionej</w:t>
            </w:r>
          </w:p>
          <w:p w14:paraId="246C5D12" w14:textId="69FA9886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Bursar/Deputy/ Plenipotentiary/authorised person</w:t>
            </w:r>
          </w:p>
        </w:tc>
        <w:tc>
          <w:tcPr>
            <w:tcW w:w="340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8955EA9" w14:textId="77777777" w:rsidR="00CB2D0D" w:rsidRDefault="00CB2D0D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324D4E0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097710D1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937D197" w14:textId="77777777" w:rsidR="009160D7" w:rsidRPr="00244790" w:rsidRDefault="009160D7" w:rsidP="009160D7">
            <w:pPr>
              <w:jc w:val="center"/>
              <w:rPr>
                <w:b/>
              </w:rPr>
            </w:pPr>
            <w:r w:rsidRPr="00244790">
              <w:rPr>
                <w:b/>
              </w:rPr>
              <w:t>…………………………………….</w:t>
            </w:r>
          </w:p>
          <w:p w14:paraId="1D707389" w14:textId="11436BFF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ierownika jednostki organizacyjnej</w:t>
            </w:r>
          </w:p>
          <w:p w14:paraId="7E0D14E6" w14:textId="77777777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Head of the organisational unit</w:t>
            </w:r>
          </w:p>
        </w:tc>
      </w:tr>
      <w:bookmarkEnd w:id="1"/>
    </w:tbl>
    <w:p w14:paraId="1F13C3DF" w14:textId="77777777" w:rsidR="00CC13A4" w:rsidRPr="008F086C" w:rsidRDefault="00CC13A4" w:rsidP="00A2045F">
      <w:pPr>
        <w:pStyle w:val="Tekstpodstawowywcity2"/>
        <w:ind w:left="0"/>
        <w:rPr>
          <w:rFonts w:ascii="Times New Roman" w:hAnsi="Times New Roman"/>
          <w:iCs/>
          <w:sz w:val="22"/>
          <w:szCs w:val="22"/>
          <w:lang w:val="en-GB"/>
        </w:rPr>
      </w:pPr>
    </w:p>
    <w:sectPr w:rsidR="00CC13A4" w:rsidRPr="008F086C" w:rsidSect="003E578D">
      <w:headerReference w:type="default" r:id="rId11"/>
      <w:footerReference w:type="default" r:id="rId12"/>
      <w:pgSz w:w="11906" w:h="16838" w:code="9"/>
      <w:pgMar w:top="1191" w:right="1134" w:bottom="1191" w:left="1134" w:header="283" w:footer="85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F4180" w14:textId="77777777" w:rsidR="00992462" w:rsidRDefault="00992462">
      <w:r>
        <w:separator/>
      </w:r>
    </w:p>
  </w:endnote>
  <w:endnote w:type="continuationSeparator" w:id="0">
    <w:p w14:paraId="3B52EE7A" w14:textId="77777777" w:rsidR="00992462" w:rsidRDefault="009924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72E63" w14:textId="77777777" w:rsidR="00675532" w:rsidRDefault="00675532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D7BF1" w14:textId="77777777" w:rsidR="00992462" w:rsidRDefault="00992462">
      <w:r>
        <w:separator/>
      </w:r>
    </w:p>
  </w:footnote>
  <w:footnote w:type="continuationSeparator" w:id="0">
    <w:p w14:paraId="06CD215D" w14:textId="77777777" w:rsidR="00992462" w:rsidRDefault="009924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804FB" w14:textId="1B296FBF" w:rsidR="00D1743C" w:rsidRDefault="00D1743C" w:rsidP="003E578D">
    <w:pPr>
      <w:pStyle w:val="Nagwek"/>
      <w:jc w:val="right"/>
    </w:pPr>
    <w:r>
      <w:t xml:space="preserve">Umowa nr </w:t>
    </w:r>
    <w:r w:rsidRPr="00B02C28">
      <w:rPr>
        <w:b/>
        <w:bCs/>
      </w:rPr>
      <w:t>POUZ 362-108/2025/DZP</w:t>
    </w:r>
  </w:p>
  <w:p w14:paraId="57192C4E" w14:textId="2FEFE898" w:rsidR="00356CC5" w:rsidRDefault="003E578D" w:rsidP="006C0EFC">
    <w:pPr>
      <w:pStyle w:val="Nagwek"/>
      <w:jc w:val="right"/>
    </w:pPr>
    <w:proofErr w:type="spellStart"/>
    <w:r>
      <w:t>Załacznik</w:t>
    </w:r>
    <w:proofErr w:type="spellEnd"/>
    <w:r>
      <w:t xml:space="preserve"> nr </w:t>
    </w:r>
    <w:r w:rsidR="00356CC5">
      <w:t>1</w:t>
    </w:r>
    <w:r>
      <w:t xml:space="preserve"> do OP</w:t>
    </w:r>
    <w:r w:rsidR="006C0EFC">
      <w:t>Z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wANSXm8FJgidM" int2:id="WOoC8bbK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15A12"/>
    <w:multiLevelType w:val="hybridMultilevel"/>
    <w:tmpl w:val="6078423C"/>
    <w:lvl w:ilvl="0" w:tplc="0415000F">
      <w:start w:val="1"/>
      <w:numFmt w:val="decimal"/>
      <w:lvlText w:val="%1."/>
      <w:lvlJc w:val="left"/>
      <w:pPr>
        <w:ind w:left="1437" w:hanging="360"/>
      </w:pPr>
    </w:lvl>
    <w:lvl w:ilvl="1" w:tplc="04150019" w:tentative="1">
      <w:start w:val="1"/>
      <w:numFmt w:val="lowerLetter"/>
      <w:lvlText w:val="%2."/>
      <w:lvlJc w:val="left"/>
      <w:pPr>
        <w:ind w:left="2157" w:hanging="360"/>
      </w:pPr>
    </w:lvl>
    <w:lvl w:ilvl="2" w:tplc="0415001B" w:tentative="1">
      <w:start w:val="1"/>
      <w:numFmt w:val="lowerRoman"/>
      <w:lvlText w:val="%3."/>
      <w:lvlJc w:val="right"/>
      <w:pPr>
        <w:ind w:left="2877" w:hanging="180"/>
      </w:pPr>
    </w:lvl>
    <w:lvl w:ilvl="3" w:tplc="0415000F" w:tentative="1">
      <w:start w:val="1"/>
      <w:numFmt w:val="decimal"/>
      <w:lvlText w:val="%4."/>
      <w:lvlJc w:val="left"/>
      <w:pPr>
        <w:ind w:left="3597" w:hanging="360"/>
      </w:pPr>
    </w:lvl>
    <w:lvl w:ilvl="4" w:tplc="04150019" w:tentative="1">
      <w:start w:val="1"/>
      <w:numFmt w:val="lowerLetter"/>
      <w:lvlText w:val="%5."/>
      <w:lvlJc w:val="left"/>
      <w:pPr>
        <w:ind w:left="4317" w:hanging="360"/>
      </w:pPr>
    </w:lvl>
    <w:lvl w:ilvl="5" w:tplc="0415001B" w:tentative="1">
      <w:start w:val="1"/>
      <w:numFmt w:val="lowerRoman"/>
      <w:lvlText w:val="%6."/>
      <w:lvlJc w:val="right"/>
      <w:pPr>
        <w:ind w:left="5037" w:hanging="180"/>
      </w:pPr>
    </w:lvl>
    <w:lvl w:ilvl="6" w:tplc="0415000F" w:tentative="1">
      <w:start w:val="1"/>
      <w:numFmt w:val="decimal"/>
      <w:lvlText w:val="%7."/>
      <w:lvlJc w:val="left"/>
      <w:pPr>
        <w:ind w:left="5757" w:hanging="360"/>
      </w:pPr>
    </w:lvl>
    <w:lvl w:ilvl="7" w:tplc="04150019" w:tentative="1">
      <w:start w:val="1"/>
      <w:numFmt w:val="lowerLetter"/>
      <w:lvlText w:val="%8."/>
      <w:lvlJc w:val="left"/>
      <w:pPr>
        <w:ind w:left="6477" w:hanging="360"/>
      </w:pPr>
    </w:lvl>
    <w:lvl w:ilvl="8" w:tplc="0415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3C143D4"/>
    <w:multiLevelType w:val="hybridMultilevel"/>
    <w:tmpl w:val="7D382E94"/>
    <w:lvl w:ilvl="0" w:tplc="04150011">
      <w:start w:val="1"/>
      <w:numFmt w:val="decimal"/>
      <w:lvlText w:val="%1)"/>
      <w:lvlJc w:val="left"/>
      <w:pPr>
        <w:tabs>
          <w:tab w:val="num" w:pos="1446"/>
        </w:tabs>
        <w:ind w:left="1446" w:hanging="363"/>
      </w:pPr>
      <w:rPr>
        <w:rFonts w:hint="default"/>
      </w:rPr>
    </w:lvl>
    <w:lvl w:ilvl="1" w:tplc="5B6C9A66">
      <w:start w:val="1"/>
      <w:numFmt w:val="bullet"/>
      <w:lvlText w:val=""/>
      <w:lvlJc w:val="left"/>
      <w:pPr>
        <w:tabs>
          <w:tab w:val="num" w:pos="1814"/>
        </w:tabs>
        <w:ind w:left="1811" w:hanging="357"/>
      </w:pPr>
      <w:rPr>
        <w:rFonts w:ascii="Symbol" w:eastAsia="Times New Roman" w:hAnsi="Symbol" w:hint="default"/>
      </w:rPr>
    </w:lvl>
    <w:lvl w:ilvl="2" w:tplc="32542F36">
      <w:start w:val="1"/>
      <w:numFmt w:val="lowerLetter"/>
      <w:lvlText w:val="%3)"/>
      <w:lvlJc w:val="left"/>
      <w:pPr>
        <w:tabs>
          <w:tab w:val="num" w:pos="2714"/>
        </w:tabs>
        <w:ind w:left="2714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54"/>
        </w:tabs>
        <w:ind w:left="325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74"/>
        </w:tabs>
        <w:ind w:left="397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94"/>
        </w:tabs>
        <w:ind w:left="469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14"/>
        </w:tabs>
        <w:ind w:left="541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34"/>
        </w:tabs>
        <w:ind w:left="613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54"/>
        </w:tabs>
        <w:ind w:left="6854" w:hanging="180"/>
      </w:pPr>
      <w:rPr>
        <w:rFonts w:cs="Times New Roman"/>
      </w:rPr>
    </w:lvl>
  </w:abstractNum>
  <w:abstractNum w:abstractNumId="2" w15:restartNumberingAfterBreak="0">
    <w:nsid w:val="0602FC4A"/>
    <w:multiLevelType w:val="hybridMultilevel"/>
    <w:tmpl w:val="3B72EBA4"/>
    <w:lvl w:ilvl="0" w:tplc="8126F02E">
      <w:numFmt w:val="none"/>
      <w:lvlText w:val=""/>
      <w:lvlJc w:val="left"/>
      <w:pPr>
        <w:tabs>
          <w:tab w:val="num" w:pos="360"/>
        </w:tabs>
      </w:pPr>
    </w:lvl>
    <w:lvl w:ilvl="1" w:tplc="9EBC1046">
      <w:start w:val="1"/>
      <w:numFmt w:val="lowerLetter"/>
      <w:lvlText w:val="%2."/>
      <w:lvlJc w:val="left"/>
      <w:pPr>
        <w:ind w:left="1440" w:hanging="360"/>
      </w:pPr>
    </w:lvl>
    <w:lvl w:ilvl="2" w:tplc="A8569E3A">
      <w:start w:val="1"/>
      <w:numFmt w:val="lowerRoman"/>
      <w:lvlText w:val="%3."/>
      <w:lvlJc w:val="right"/>
      <w:pPr>
        <w:ind w:left="2160" w:hanging="180"/>
      </w:pPr>
    </w:lvl>
    <w:lvl w:ilvl="3" w:tplc="AE2EA8AE">
      <w:start w:val="1"/>
      <w:numFmt w:val="decimal"/>
      <w:lvlText w:val="%4."/>
      <w:lvlJc w:val="left"/>
      <w:pPr>
        <w:ind w:left="2880" w:hanging="360"/>
      </w:pPr>
    </w:lvl>
    <w:lvl w:ilvl="4" w:tplc="B7224096">
      <w:start w:val="1"/>
      <w:numFmt w:val="lowerLetter"/>
      <w:lvlText w:val="%5."/>
      <w:lvlJc w:val="left"/>
      <w:pPr>
        <w:ind w:left="3600" w:hanging="360"/>
      </w:pPr>
    </w:lvl>
    <w:lvl w:ilvl="5" w:tplc="49A6F426">
      <w:start w:val="1"/>
      <w:numFmt w:val="lowerRoman"/>
      <w:lvlText w:val="%6."/>
      <w:lvlJc w:val="right"/>
      <w:pPr>
        <w:ind w:left="4320" w:hanging="180"/>
      </w:pPr>
    </w:lvl>
    <w:lvl w:ilvl="6" w:tplc="1B6EBEB0">
      <w:start w:val="1"/>
      <w:numFmt w:val="decimal"/>
      <w:lvlText w:val="%7."/>
      <w:lvlJc w:val="left"/>
      <w:pPr>
        <w:ind w:left="5040" w:hanging="360"/>
      </w:pPr>
    </w:lvl>
    <w:lvl w:ilvl="7" w:tplc="162E4F98">
      <w:start w:val="1"/>
      <w:numFmt w:val="lowerLetter"/>
      <w:lvlText w:val="%8."/>
      <w:lvlJc w:val="left"/>
      <w:pPr>
        <w:ind w:left="5760" w:hanging="360"/>
      </w:pPr>
    </w:lvl>
    <w:lvl w:ilvl="8" w:tplc="13A4F98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239C6"/>
    <w:multiLevelType w:val="hybridMultilevel"/>
    <w:tmpl w:val="6256D110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91E6C5D"/>
    <w:multiLevelType w:val="multilevel"/>
    <w:tmpl w:val="FC9EB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761215"/>
    <w:multiLevelType w:val="multilevel"/>
    <w:tmpl w:val="8F845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180"/>
      </w:pPr>
      <w:rPr>
        <w:b w:val="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1.%2.%3.%4.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1.%2.%3.%4.%5.%6."/>
      <w:lvlJc w:val="lef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1.%2.%3.%4.%5.%6.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1.%2.%3.%4.%5.%6.%7.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F6E888"/>
    <w:multiLevelType w:val="hybridMultilevel"/>
    <w:tmpl w:val="31389BEE"/>
    <w:lvl w:ilvl="0" w:tplc="6EF66588">
      <w:numFmt w:val="none"/>
      <w:lvlText w:val=""/>
      <w:lvlJc w:val="left"/>
      <w:pPr>
        <w:tabs>
          <w:tab w:val="num" w:pos="360"/>
        </w:tabs>
      </w:pPr>
    </w:lvl>
    <w:lvl w:ilvl="1" w:tplc="9286939C">
      <w:start w:val="1"/>
      <w:numFmt w:val="lowerLetter"/>
      <w:lvlText w:val="%2."/>
      <w:lvlJc w:val="left"/>
      <w:pPr>
        <w:ind w:left="3060" w:hanging="360"/>
      </w:pPr>
    </w:lvl>
    <w:lvl w:ilvl="2" w:tplc="36EA14E8">
      <w:start w:val="1"/>
      <w:numFmt w:val="lowerRoman"/>
      <w:lvlText w:val="%3."/>
      <w:lvlJc w:val="right"/>
      <w:pPr>
        <w:ind w:left="3780" w:hanging="180"/>
      </w:pPr>
    </w:lvl>
    <w:lvl w:ilvl="3" w:tplc="89C82F64">
      <w:start w:val="1"/>
      <w:numFmt w:val="decimal"/>
      <w:lvlText w:val="%4."/>
      <w:lvlJc w:val="left"/>
      <w:pPr>
        <w:ind w:left="4500" w:hanging="360"/>
      </w:pPr>
    </w:lvl>
    <w:lvl w:ilvl="4" w:tplc="83FE24F6">
      <w:start w:val="1"/>
      <w:numFmt w:val="lowerLetter"/>
      <w:lvlText w:val="%5."/>
      <w:lvlJc w:val="left"/>
      <w:pPr>
        <w:ind w:left="5220" w:hanging="360"/>
      </w:pPr>
    </w:lvl>
    <w:lvl w:ilvl="5" w:tplc="7C625DAE">
      <w:start w:val="1"/>
      <w:numFmt w:val="lowerRoman"/>
      <w:lvlText w:val="%6."/>
      <w:lvlJc w:val="right"/>
      <w:pPr>
        <w:ind w:left="5940" w:hanging="180"/>
      </w:pPr>
    </w:lvl>
    <w:lvl w:ilvl="6" w:tplc="5C662202">
      <w:start w:val="1"/>
      <w:numFmt w:val="decimal"/>
      <w:lvlText w:val="%7."/>
      <w:lvlJc w:val="left"/>
      <w:pPr>
        <w:ind w:left="6660" w:hanging="360"/>
      </w:pPr>
    </w:lvl>
    <w:lvl w:ilvl="7" w:tplc="E7961AC4">
      <w:start w:val="1"/>
      <w:numFmt w:val="lowerLetter"/>
      <w:lvlText w:val="%8."/>
      <w:lvlJc w:val="left"/>
      <w:pPr>
        <w:ind w:left="7380" w:hanging="360"/>
      </w:pPr>
    </w:lvl>
    <w:lvl w:ilvl="8" w:tplc="153AC566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0F57A345"/>
    <w:multiLevelType w:val="multilevel"/>
    <w:tmpl w:val="A22E6F3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788" w:hanging="360"/>
      </w:pPr>
    </w:lvl>
    <w:lvl w:ilvl="2">
      <w:start w:val="1"/>
      <w:numFmt w:val="decimal"/>
      <w:lvlText w:val="%1.%2.%3."/>
      <w:lvlJc w:val="left"/>
      <w:pPr>
        <w:ind w:left="2508" w:hanging="180"/>
      </w:pPr>
    </w:lvl>
    <w:lvl w:ilvl="3">
      <w:start w:val="1"/>
      <w:numFmt w:val="decimal"/>
      <w:lvlText w:val="%1.%2.%3.%4."/>
      <w:lvlJc w:val="left"/>
      <w:pPr>
        <w:ind w:left="3228" w:hanging="360"/>
      </w:pPr>
    </w:lvl>
    <w:lvl w:ilvl="4">
      <w:start w:val="1"/>
      <w:numFmt w:val="decimal"/>
      <w:lvlText w:val="%1.%2.%3.%4.%5."/>
      <w:lvlJc w:val="left"/>
      <w:pPr>
        <w:ind w:left="3948" w:hanging="360"/>
      </w:pPr>
    </w:lvl>
    <w:lvl w:ilvl="5">
      <w:start w:val="1"/>
      <w:numFmt w:val="decimal"/>
      <w:lvlText w:val="%1.%2.%3.%4.%5.%6."/>
      <w:lvlJc w:val="left"/>
      <w:pPr>
        <w:ind w:left="4668" w:hanging="180"/>
      </w:pPr>
    </w:lvl>
    <w:lvl w:ilvl="6">
      <w:start w:val="1"/>
      <w:numFmt w:val="decimal"/>
      <w:lvlText w:val="%1.%2.%3.%4.%5.%6.%7."/>
      <w:lvlJc w:val="left"/>
      <w:pPr>
        <w:ind w:left="5388" w:hanging="360"/>
      </w:pPr>
    </w:lvl>
    <w:lvl w:ilvl="7">
      <w:start w:val="1"/>
      <w:numFmt w:val="decimal"/>
      <w:lvlText w:val="%1.%2.%3.%4.%5.%6.%7.%8."/>
      <w:lvlJc w:val="left"/>
      <w:pPr>
        <w:ind w:left="6108" w:hanging="360"/>
      </w:pPr>
    </w:lvl>
    <w:lvl w:ilvl="8">
      <w:start w:val="1"/>
      <w:numFmt w:val="decimal"/>
      <w:lvlText w:val="%1.%2.%3.%4.%5.%6.%7.%8.%9."/>
      <w:lvlJc w:val="left"/>
      <w:pPr>
        <w:ind w:left="6828" w:hanging="180"/>
      </w:pPr>
    </w:lvl>
  </w:abstractNum>
  <w:abstractNum w:abstractNumId="8" w15:restartNumberingAfterBreak="0">
    <w:nsid w:val="102B058E"/>
    <w:multiLevelType w:val="hybridMultilevel"/>
    <w:tmpl w:val="70F4D1A6"/>
    <w:lvl w:ilvl="0" w:tplc="4F0A83F6">
      <w:numFmt w:val="none"/>
      <w:lvlText w:val=""/>
      <w:lvlJc w:val="left"/>
      <w:pPr>
        <w:tabs>
          <w:tab w:val="num" w:pos="360"/>
        </w:tabs>
      </w:pPr>
    </w:lvl>
    <w:lvl w:ilvl="1" w:tplc="EEB680D4">
      <w:start w:val="1"/>
      <w:numFmt w:val="lowerLetter"/>
      <w:lvlText w:val="%2."/>
      <w:lvlJc w:val="left"/>
      <w:pPr>
        <w:ind w:left="1440" w:hanging="360"/>
      </w:pPr>
    </w:lvl>
    <w:lvl w:ilvl="2" w:tplc="BB38FAD0">
      <w:start w:val="1"/>
      <w:numFmt w:val="lowerRoman"/>
      <w:lvlText w:val="%3."/>
      <w:lvlJc w:val="right"/>
      <w:pPr>
        <w:ind w:left="2160" w:hanging="180"/>
      </w:pPr>
    </w:lvl>
    <w:lvl w:ilvl="3" w:tplc="BB86745C">
      <w:start w:val="1"/>
      <w:numFmt w:val="decimal"/>
      <w:lvlText w:val="%4."/>
      <w:lvlJc w:val="left"/>
      <w:pPr>
        <w:ind w:left="2880" w:hanging="360"/>
      </w:pPr>
    </w:lvl>
    <w:lvl w:ilvl="4" w:tplc="48DEF038">
      <w:start w:val="1"/>
      <w:numFmt w:val="lowerLetter"/>
      <w:lvlText w:val="%5."/>
      <w:lvlJc w:val="left"/>
      <w:pPr>
        <w:ind w:left="3600" w:hanging="360"/>
      </w:pPr>
    </w:lvl>
    <w:lvl w:ilvl="5" w:tplc="163420AC">
      <w:start w:val="1"/>
      <w:numFmt w:val="lowerRoman"/>
      <w:lvlText w:val="%6."/>
      <w:lvlJc w:val="right"/>
      <w:pPr>
        <w:ind w:left="4320" w:hanging="180"/>
      </w:pPr>
    </w:lvl>
    <w:lvl w:ilvl="6" w:tplc="E99EDDF8">
      <w:start w:val="1"/>
      <w:numFmt w:val="decimal"/>
      <w:lvlText w:val="%7."/>
      <w:lvlJc w:val="left"/>
      <w:pPr>
        <w:ind w:left="5040" w:hanging="360"/>
      </w:pPr>
    </w:lvl>
    <w:lvl w:ilvl="7" w:tplc="F6024072">
      <w:start w:val="1"/>
      <w:numFmt w:val="lowerLetter"/>
      <w:lvlText w:val="%8."/>
      <w:lvlJc w:val="left"/>
      <w:pPr>
        <w:ind w:left="5760" w:hanging="360"/>
      </w:pPr>
    </w:lvl>
    <w:lvl w:ilvl="8" w:tplc="C338F04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A44045"/>
    <w:multiLevelType w:val="hybridMultilevel"/>
    <w:tmpl w:val="BBAE9FC8"/>
    <w:lvl w:ilvl="0" w:tplc="04150017">
      <w:start w:val="1"/>
      <w:numFmt w:val="lowerLetter"/>
      <w:lvlText w:val="%1)"/>
      <w:lvlJc w:val="left"/>
      <w:pPr>
        <w:ind w:left="107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3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9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  <w:rPr>
        <w:rFonts w:cs="Times New Roman"/>
      </w:rPr>
    </w:lvl>
  </w:abstractNum>
  <w:abstractNum w:abstractNumId="10" w15:restartNumberingAfterBreak="0">
    <w:nsid w:val="14B0EC5D"/>
    <w:multiLevelType w:val="hybridMultilevel"/>
    <w:tmpl w:val="98044480"/>
    <w:lvl w:ilvl="0" w:tplc="5868E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069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B676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A474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EC0448">
      <w:start w:val="1"/>
      <w:numFmt w:val="lowerLetter"/>
      <w:lvlText w:val="%5."/>
      <w:lvlJc w:val="left"/>
      <w:pPr>
        <w:ind w:left="3600" w:hanging="360"/>
      </w:pPr>
    </w:lvl>
    <w:lvl w:ilvl="5" w:tplc="A5B69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0D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84A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AC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46CB1"/>
    <w:multiLevelType w:val="multilevel"/>
    <w:tmpl w:val="B39E4DA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2160" w:hanging="360"/>
      </w:pPr>
    </w:lvl>
    <w:lvl w:ilvl="2">
      <w:start w:val="1"/>
      <w:numFmt w:val="decimal"/>
      <w:lvlText w:val="%1.%2.%3."/>
      <w:lvlJc w:val="left"/>
      <w:pPr>
        <w:ind w:left="2880" w:hanging="36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decimal"/>
      <w:lvlText w:val="%1.%2.%3.%4.%5."/>
      <w:lvlJc w:val="left"/>
      <w:pPr>
        <w:ind w:left="4320" w:hanging="360"/>
      </w:pPr>
    </w:lvl>
    <w:lvl w:ilvl="5">
      <w:start w:val="1"/>
      <w:numFmt w:val="decimal"/>
      <w:lvlText w:val="%1.%2.%3.%4.%5.%6."/>
      <w:lvlJc w:val="left"/>
      <w:pPr>
        <w:ind w:left="5040" w:hanging="36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decimal"/>
      <w:lvlText w:val="%1.%2.%3.%4.%5.%6.%7.%8."/>
      <w:lvlJc w:val="left"/>
      <w:pPr>
        <w:ind w:left="6480" w:hanging="360"/>
      </w:pPr>
    </w:lvl>
    <w:lvl w:ilvl="8">
      <w:start w:val="1"/>
      <w:numFmt w:val="decimal"/>
      <w:lvlText w:val="%1.%2.%3.%4.%5.%6.%7.%8.%9."/>
      <w:lvlJc w:val="left"/>
      <w:pPr>
        <w:ind w:left="7200" w:hanging="360"/>
      </w:pPr>
    </w:lvl>
  </w:abstractNum>
  <w:abstractNum w:abstractNumId="12" w15:restartNumberingAfterBreak="0">
    <w:nsid w:val="28B729DA"/>
    <w:multiLevelType w:val="hybridMultilevel"/>
    <w:tmpl w:val="631EEA1E"/>
    <w:lvl w:ilvl="0" w:tplc="02AA6B8C">
      <w:numFmt w:val="none"/>
      <w:lvlText w:val=""/>
      <w:lvlJc w:val="left"/>
      <w:pPr>
        <w:tabs>
          <w:tab w:val="num" w:pos="360"/>
        </w:tabs>
      </w:pPr>
    </w:lvl>
    <w:lvl w:ilvl="1" w:tplc="31644FA8">
      <w:start w:val="1"/>
      <w:numFmt w:val="lowerLetter"/>
      <w:lvlText w:val="%2."/>
      <w:lvlJc w:val="left"/>
      <w:pPr>
        <w:ind w:left="2160" w:hanging="360"/>
      </w:pPr>
    </w:lvl>
    <w:lvl w:ilvl="2" w:tplc="5E8A72CE">
      <w:start w:val="1"/>
      <w:numFmt w:val="lowerRoman"/>
      <w:lvlText w:val="%3."/>
      <w:lvlJc w:val="right"/>
      <w:pPr>
        <w:ind w:left="2880" w:hanging="180"/>
      </w:pPr>
    </w:lvl>
    <w:lvl w:ilvl="3" w:tplc="A4361794">
      <w:start w:val="1"/>
      <w:numFmt w:val="decimal"/>
      <w:lvlText w:val="%4."/>
      <w:lvlJc w:val="left"/>
      <w:pPr>
        <w:ind w:left="3600" w:hanging="360"/>
      </w:pPr>
    </w:lvl>
    <w:lvl w:ilvl="4" w:tplc="CC7C5410">
      <w:start w:val="1"/>
      <w:numFmt w:val="lowerLetter"/>
      <w:lvlText w:val="%5."/>
      <w:lvlJc w:val="left"/>
      <w:pPr>
        <w:ind w:left="4320" w:hanging="360"/>
      </w:pPr>
    </w:lvl>
    <w:lvl w:ilvl="5" w:tplc="6CDA4FA6">
      <w:start w:val="1"/>
      <w:numFmt w:val="lowerRoman"/>
      <w:lvlText w:val="%6."/>
      <w:lvlJc w:val="right"/>
      <w:pPr>
        <w:ind w:left="5040" w:hanging="180"/>
      </w:pPr>
    </w:lvl>
    <w:lvl w:ilvl="6" w:tplc="0CC8BF1A">
      <w:start w:val="1"/>
      <w:numFmt w:val="decimal"/>
      <w:lvlText w:val="%7."/>
      <w:lvlJc w:val="left"/>
      <w:pPr>
        <w:ind w:left="5760" w:hanging="360"/>
      </w:pPr>
    </w:lvl>
    <w:lvl w:ilvl="7" w:tplc="DABACD94">
      <w:start w:val="1"/>
      <w:numFmt w:val="lowerLetter"/>
      <w:lvlText w:val="%8."/>
      <w:lvlJc w:val="left"/>
      <w:pPr>
        <w:ind w:left="6480" w:hanging="360"/>
      </w:pPr>
    </w:lvl>
    <w:lvl w:ilvl="8" w:tplc="2FDC58F0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504330"/>
    <w:multiLevelType w:val="hybridMultilevel"/>
    <w:tmpl w:val="BA921F82"/>
    <w:lvl w:ilvl="0" w:tplc="041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42876815"/>
    <w:multiLevelType w:val="hybridMultilevel"/>
    <w:tmpl w:val="8C200EBE"/>
    <w:lvl w:ilvl="0" w:tplc="6756A9B2">
      <w:start w:val="1"/>
      <w:numFmt w:val="decimal"/>
      <w:lvlText w:val="%1)"/>
      <w:lvlJc w:val="left"/>
      <w:pPr>
        <w:tabs>
          <w:tab w:val="num" w:pos="717"/>
        </w:tabs>
        <w:ind w:left="709" w:hanging="352"/>
      </w:pPr>
      <w:rPr>
        <w:rFonts w:hint="default"/>
      </w:rPr>
    </w:lvl>
    <w:lvl w:ilvl="1" w:tplc="02B4F536">
      <w:start w:val="11"/>
      <w:numFmt w:val="decimal"/>
      <w:lvlText w:val="%2)"/>
      <w:lvlJc w:val="left"/>
      <w:pPr>
        <w:tabs>
          <w:tab w:val="num" w:pos="1440"/>
        </w:tabs>
        <w:ind w:left="1432" w:hanging="352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EE33ED"/>
    <w:multiLevelType w:val="hybridMultilevel"/>
    <w:tmpl w:val="856636C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E2823EC"/>
    <w:multiLevelType w:val="hybridMultilevel"/>
    <w:tmpl w:val="90E4088C"/>
    <w:lvl w:ilvl="0" w:tplc="0F302AFE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4A16A640">
      <w:start w:val="9"/>
      <w:numFmt w:val="decimal"/>
      <w:lvlText w:val="%2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F6944F2"/>
    <w:multiLevelType w:val="hybridMultilevel"/>
    <w:tmpl w:val="A544CE28"/>
    <w:lvl w:ilvl="0" w:tplc="A0BE31E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4C37EB"/>
    <w:multiLevelType w:val="hybridMultilevel"/>
    <w:tmpl w:val="206E68EC"/>
    <w:lvl w:ilvl="0" w:tplc="94F61608">
      <w:start w:val="1"/>
      <w:numFmt w:val="bullet"/>
      <w:lvlText w:val="-"/>
      <w:lvlJc w:val="left"/>
      <w:pPr>
        <w:ind w:left="3240" w:hanging="360"/>
      </w:pPr>
      <w:rPr>
        <w:rFonts w:ascii="Aptos" w:hAnsi="Aptos" w:hint="default"/>
      </w:rPr>
    </w:lvl>
    <w:lvl w:ilvl="1" w:tplc="6EE2639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EE76B3A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2BC50A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5EB2692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4F56EFA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856F5F4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B5A47F0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5314BBF6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526C4F6C"/>
    <w:multiLevelType w:val="hybridMultilevel"/>
    <w:tmpl w:val="4BA2048A"/>
    <w:lvl w:ilvl="0" w:tplc="B91C080C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2E546B"/>
    <w:multiLevelType w:val="hybridMultilevel"/>
    <w:tmpl w:val="F6CA2B94"/>
    <w:lvl w:ilvl="0" w:tplc="4D901DE4">
      <w:start w:val="1"/>
      <w:numFmt w:val="lowerLetter"/>
      <w:lvlText w:val="%1."/>
      <w:lvlJc w:val="left"/>
      <w:pPr>
        <w:ind w:left="720" w:hanging="360"/>
      </w:pPr>
    </w:lvl>
    <w:lvl w:ilvl="1" w:tplc="33A6F014">
      <w:start w:val="1"/>
      <w:numFmt w:val="lowerLetter"/>
      <w:lvlText w:val="%2."/>
      <w:lvlJc w:val="left"/>
      <w:pPr>
        <w:ind w:left="1440" w:hanging="360"/>
      </w:pPr>
    </w:lvl>
    <w:lvl w:ilvl="2" w:tplc="C61E1C20">
      <w:start w:val="1"/>
      <w:numFmt w:val="lowerRoman"/>
      <w:lvlText w:val="%3."/>
      <w:lvlJc w:val="right"/>
      <w:pPr>
        <w:ind w:left="2160" w:hanging="180"/>
      </w:pPr>
    </w:lvl>
    <w:lvl w:ilvl="3" w:tplc="73B8B2FE">
      <w:start w:val="1"/>
      <w:numFmt w:val="decimal"/>
      <w:lvlText w:val="%4."/>
      <w:lvlJc w:val="left"/>
      <w:pPr>
        <w:ind w:left="2880" w:hanging="360"/>
      </w:pPr>
    </w:lvl>
    <w:lvl w:ilvl="4" w:tplc="44CCD238">
      <w:start w:val="1"/>
      <w:numFmt w:val="lowerLetter"/>
      <w:lvlText w:val="%5."/>
      <w:lvlJc w:val="left"/>
      <w:pPr>
        <w:ind w:left="3600" w:hanging="360"/>
      </w:pPr>
      <w:rPr>
        <w:b w:val="0"/>
      </w:rPr>
    </w:lvl>
    <w:lvl w:ilvl="5" w:tplc="912A62AE">
      <w:start w:val="1"/>
      <w:numFmt w:val="lowerRoman"/>
      <w:lvlText w:val="%6."/>
      <w:lvlJc w:val="right"/>
      <w:pPr>
        <w:ind w:left="4320" w:hanging="180"/>
      </w:pPr>
    </w:lvl>
    <w:lvl w:ilvl="6" w:tplc="123E5C70">
      <w:start w:val="1"/>
      <w:numFmt w:val="decimal"/>
      <w:lvlText w:val="%7."/>
      <w:lvlJc w:val="left"/>
      <w:pPr>
        <w:ind w:left="5040" w:hanging="360"/>
      </w:pPr>
    </w:lvl>
    <w:lvl w:ilvl="7" w:tplc="AB80BFC0">
      <w:start w:val="1"/>
      <w:numFmt w:val="lowerLetter"/>
      <w:lvlText w:val="%8."/>
      <w:lvlJc w:val="left"/>
      <w:pPr>
        <w:ind w:left="5760" w:hanging="360"/>
      </w:pPr>
    </w:lvl>
    <w:lvl w:ilvl="8" w:tplc="E2740F6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308D18"/>
    <w:multiLevelType w:val="hybridMultilevel"/>
    <w:tmpl w:val="64B4ACE2"/>
    <w:lvl w:ilvl="0" w:tplc="05689F0A">
      <w:numFmt w:val="none"/>
      <w:lvlText w:val=""/>
      <w:lvlJc w:val="left"/>
      <w:pPr>
        <w:tabs>
          <w:tab w:val="num" w:pos="360"/>
        </w:tabs>
      </w:pPr>
    </w:lvl>
    <w:lvl w:ilvl="1" w:tplc="AD1802C0">
      <w:start w:val="1"/>
      <w:numFmt w:val="lowerLetter"/>
      <w:lvlText w:val="%2."/>
      <w:lvlJc w:val="left"/>
      <w:pPr>
        <w:ind w:left="3060" w:hanging="360"/>
      </w:pPr>
    </w:lvl>
    <w:lvl w:ilvl="2" w:tplc="CBD4410E">
      <w:start w:val="1"/>
      <w:numFmt w:val="lowerRoman"/>
      <w:lvlText w:val="%3."/>
      <w:lvlJc w:val="right"/>
      <w:pPr>
        <w:ind w:left="3780" w:hanging="180"/>
      </w:pPr>
    </w:lvl>
    <w:lvl w:ilvl="3" w:tplc="10D2B382">
      <w:start w:val="1"/>
      <w:numFmt w:val="decimal"/>
      <w:lvlText w:val="%4."/>
      <w:lvlJc w:val="left"/>
      <w:pPr>
        <w:ind w:left="4500" w:hanging="360"/>
      </w:pPr>
    </w:lvl>
    <w:lvl w:ilvl="4" w:tplc="0332DF52">
      <w:start w:val="1"/>
      <w:numFmt w:val="lowerLetter"/>
      <w:lvlText w:val="%5."/>
      <w:lvlJc w:val="left"/>
      <w:pPr>
        <w:ind w:left="5220" w:hanging="360"/>
      </w:pPr>
    </w:lvl>
    <w:lvl w:ilvl="5" w:tplc="F202E832">
      <w:start w:val="1"/>
      <w:numFmt w:val="lowerRoman"/>
      <w:lvlText w:val="%6."/>
      <w:lvlJc w:val="right"/>
      <w:pPr>
        <w:ind w:left="5940" w:hanging="180"/>
      </w:pPr>
    </w:lvl>
    <w:lvl w:ilvl="6" w:tplc="601EC8C4">
      <w:start w:val="1"/>
      <w:numFmt w:val="decimal"/>
      <w:lvlText w:val="%7."/>
      <w:lvlJc w:val="left"/>
      <w:pPr>
        <w:ind w:left="6660" w:hanging="360"/>
      </w:pPr>
    </w:lvl>
    <w:lvl w:ilvl="7" w:tplc="B0900CE4">
      <w:start w:val="1"/>
      <w:numFmt w:val="lowerLetter"/>
      <w:lvlText w:val="%8."/>
      <w:lvlJc w:val="left"/>
      <w:pPr>
        <w:ind w:left="7380" w:hanging="360"/>
      </w:pPr>
    </w:lvl>
    <w:lvl w:ilvl="8" w:tplc="D1EA854A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5DEE409F"/>
    <w:multiLevelType w:val="hybridMultilevel"/>
    <w:tmpl w:val="BE80F020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125008C"/>
    <w:multiLevelType w:val="hybridMultilevel"/>
    <w:tmpl w:val="CEF08542"/>
    <w:lvl w:ilvl="0" w:tplc="C93CB29C">
      <w:numFmt w:val="none"/>
      <w:lvlText w:val=""/>
      <w:lvlJc w:val="left"/>
      <w:pPr>
        <w:tabs>
          <w:tab w:val="num" w:pos="360"/>
        </w:tabs>
      </w:pPr>
    </w:lvl>
    <w:lvl w:ilvl="1" w:tplc="B802B302">
      <w:start w:val="1"/>
      <w:numFmt w:val="lowerLetter"/>
      <w:lvlText w:val="%2."/>
      <w:lvlJc w:val="left"/>
      <w:pPr>
        <w:ind w:left="1440" w:hanging="360"/>
      </w:pPr>
    </w:lvl>
    <w:lvl w:ilvl="2" w:tplc="059EEF7C">
      <w:start w:val="1"/>
      <w:numFmt w:val="lowerRoman"/>
      <w:lvlText w:val="%3."/>
      <w:lvlJc w:val="right"/>
      <w:pPr>
        <w:ind w:left="2160" w:hanging="180"/>
      </w:pPr>
    </w:lvl>
    <w:lvl w:ilvl="3" w:tplc="25905294">
      <w:start w:val="1"/>
      <w:numFmt w:val="decimal"/>
      <w:lvlText w:val="%4."/>
      <w:lvlJc w:val="left"/>
      <w:pPr>
        <w:ind w:left="2880" w:hanging="360"/>
      </w:pPr>
    </w:lvl>
    <w:lvl w:ilvl="4" w:tplc="848ED838">
      <w:start w:val="1"/>
      <w:numFmt w:val="lowerLetter"/>
      <w:lvlText w:val="%5."/>
      <w:lvlJc w:val="left"/>
      <w:pPr>
        <w:ind w:left="3600" w:hanging="360"/>
      </w:pPr>
    </w:lvl>
    <w:lvl w:ilvl="5" w:tplc="88604D7E">
      <w:start w:val="1"/>
      <w:numFmt w:val="lowerRoman"/>
      <w:lvlText w:val="%6."/>
      <w:lvlJc w:val="right"/>
      <w:pPr>
        <w:ind w:left="4320" w:hanging="180"/>
      </w:pPr>
    </w:lvl>
    <w:lvl w:ilvl="6" w:tplc="40462546">
      <w:start w:val="1"/>
      <w:numFmt w:val="decimal"/>
      <w:lvlText w:val="%7."/>
      <w:lvlJc w:val="left"/>
      <w:pPr>
        <w:ind w:left="5040" w:hanging="360"/>
      </w:pPr>
    </w:lvl>
    <w:lvl w:ilvl="7" w:tplc="71A65A52">
      <w:start w:val="1"/>
      <w:numFmt w:val="lowerLetter"/>
      <w:lvlText w:val="%8."/>
      <w:lvlJc w:val="left"/>
      <w:pPr>
        <w:ind w:left="5760" w:hanging="360"/>
      </w:pPr>
    </w:lvl>
    <w:lvl w:ilvl="8" w:tplc="7AFA479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FBD52"/>
    <w:multiLevelType w:val="multilevel"/>
    <w:tmpl w:val="06CC0BD4"/>
    <w:lvl w:ilvl="0">
      <w:start w:val="1"/>
      <w:numFmt w:val="decimal"/>
      <w:lvlText w:val="%1."/>
      <w:lvlJc w:val="left"/>
      <w:pPr>
        <w:ind w:left="2700" w:hanging="360"/>
      </w:pPr>
    </w:lvl>
    <w:lvl w:ilvl="1">
      <w:start w:val="1"/>
      <w:numFmt w:val="decimal"/>
      <w:lvlText w:val="%1.%2."/>
      <w:lvlJc w:val="left"/>
      <w:pPr>
        <w:ind w:left="3420" w:hanging="360"/>
      </w:pPr>
    </w:lvl>
    <w:lvl w:ilvl="2">
      <w:start w:val="1"/>
      <w:numFmt w:val="decimal"/>
      <w:lvlText w:val="%1.%2.%3."/>
      <w:lvlJc w:val="left"/>
      <w:pPr>
        <w:ind w:left="4140" w:hanging="180"/>
      </w:pPr>
    </w:lvl>
    <w:lvl w:ilvl="3">
      <w:start w:val="1"/>
      <w:numFmt w:val="decimal"/>
      <w:lvlText w:val="%1.%2.%3.%4."/>
      <w:lvlJc w:val="left"/>
      <w:pPr>
        <w:ind w:left="4860" w:hanging="360"/>
      </w:pPr>
    </w:lvl>
    <w:lvl w:ilvl="4">
      <w:start w:val="1"/>
      <w:numFmt w:val="decimal"/>
      <w:lvlText w:val="%1.%2.%3.%4.%5."/>
      <w:lvlJc w:val="left"/>
      <w:pPr>
        <w:ind w:left="5580" w:hanging="360"/>
      </w:pPr>
    </w:lvl>
    <w:lvl w:ilvl="5">
      <w:start w:val="1"/>
      <w:numFmt w:val="decimal"/>
      <w:lvlText w:val="%1.%2.%3.%4.%5.%6."/>
      <w:lvlJc w:val="left"/>
      <w:pPr>
        <w:ind w:left="6300" w:hanging="180"/>
      </w:pPr>
    </w:lvl>
    <w:lvl w:ilvl="6">
      <w:start w:val="1"/>
      <w:numFmt w:val="decimal"/>
      <w:lvlText w:val="%1.%2.%3.%4.%5.%6.%7."/>
      <w:lvlJc w:val="left"/>
      <w:pPr>
        <w:ind w:left="7020" w:hanging="360"/>
      </w:pPr>
    </w:lvl>
    <w:lvl w:ilvl="7">
      <w:start w:val="1"/>
      <w:numFmt w:val="decimal"/>
      <w:lvlText w:val="%1.%2.%3.%4.%5.%6.%7.%8."/>
      <w:lvlJc w:val="left"/>
      <w:pPr>
        <w:ind w:left="7740" w:hanging="360"/>
      </w:pPr>
    </w:lvl>
    <w:lvl w:ilvl="8">
      <w:start w:val="1"/>
      <w:numFmt w:val="decimal"/>
      <w:lvlText w:val="%1.%2.%3.%4.%5.%6.%7.%8.%9."/>
      <w:lvlJc w:val="left"/>
      <w:pPr>
        <w:ind w:left="8460" w:hanging="180"/>
      </w:pPr>
    </w:lvl>
  </w:abstractNum>
  <w:abstractNum w:abstractNumId="25" w15:restartNumberingAfterBreak="0">
    <w:nsid w:val="67CB46C5"/>
    <w:multiLevelType w:val="hybridMultilevel"/>
    <w:tmpl w:val="F4CA8A84"/>
    <w:lvl w:ilvl="0" w:tplc="5D724242">
      <w:numFmt w:val="none"/>
      <w:lvlText w:val=""/>
      <w:lvlJc w:val="left"/>
      <w:pPr>
        <w:tabs>
          <w:tab w:val="num" w:pos="360"/>
        </w:tabs>
      </w:pPr>
    </w:lvl>
    <w:lvl w:ilvl="1" w:tplc="4AC0F546">
      <w:start w:val="1"/>
      <w:numFmt w:val="lowerLetter"/>
      <w:lvlText w:val="%2."/>
      <w:lvlJc w:val="left"/>
      <w:pPr>
        <w:ind w:left="3060" w:hanging="360"/>
      </w:pPr>
    </w:lvl>
    <w:lvl w:ilvl="2" w:tplc="19DA03B2">
      <w:start w:val="1"/>
      <w:numFmt w:val="lowerRoman"/>
      <w:lvlText w:val="%3."/>
      <w:lvlJc w:val="right"/>
      <w:pPr>
        <w:ind w:left="3780" w:hanging="180"/>
      </w:pPr>
    </w:lvl>
    <w:lvl w:ilvl="3" w:tplc="16CC098C">
      <w:start w:val="1"/>
      <w:numFmt w:val="decimal"/>
      <w:lvlText w:val="%4."/>
      <w:lvlJc w:val="left"/>
      <w:pPr>
        <w:ind w:left="4500" w:hanging="360"/>
      </w:pPr>
    </w:lvl>
    <w:lvl w:ilvl="4" w:tplc="BCE086D6">
      <w:start w:val="1"/>
      <w:numFmt w:val="lowerLetter"/>
      <w:lvlText w:val="%5."/>
      <w:lvlJc w:val="left"/>
      <w:pPr>
        <w:ind w:left="5220" w:hanging="360"/>
      </w:pPr>
    </w:lvl>
    <w:lvl w:ilvl="5" w:tplc="3322F366">
      <w:start w:val="1"/>
      <w:numFmt w:val="lowerRoman"/>
      <w:lvlText w:val="%6."/>
      <w:lvlJc w:val="right"/>
      <w:pPr>
        <w:ind w:left="5940" w:hanging="180"/>
      </w:pPr>
    </w:lvl>
    <w:lvl w:ilvl="6" w:tplc="30186462">
      <w:start w:val="1"/>
      <w:numFmt w:val="decimal"/>
      <w:lvlText w:val="%7."/>
      <w:lvlJc w:val="left"/>
      <w:pPr>
        <w:ind w:left="6660" w:hanging="360"/>
      </w:pPr>
    </w:lvl>
    <w:lvl w:ilvl="7" w:tplc="7E82C278">
      <w:start w:val="1"/>
      <w:numFmt w:val="lowerLetter"/>
      <w:lvlText w:val="%8."/>
      <w:lvlJc w:val="left"/>
      <w:pPr>
        <w:ind w:left="7380" w:hanging="360"/>
      </w:pPr>
    </w:lvl>
    <w:lvl w:ilvl="8" w:tplc="0846A798">
      <w:start w:val="1"/>
      <w:numFmt w:val="lowerRoman"/>
      <w:lvlText w:val="%9."/>
      <w:lvlJc w:val="right"/>
      <w:pPr>
        <w:ind w:left="8100" w:hanging="180"/>
      </w:pPr>
    </w:lvl>
  </w:abstractNum>
  <w:abstractNum w:abstractNumId="26" w15:restartNumberingAfterBreak="0">
    <w:nsid w:val="68B36686"/>
    <w:multiLevelType w:val="hybridMultilevel"/>
    <w:tmpl w:val="EAB24018"/>
    <w:lvl w:ilvl="0" w:tplc="8DA6A51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C233E41"/>
    <w:multiLevelType w:val="hybridMultilevel"/>
    <w:tmpl w:val="9BD01D08"/>
    <w:lvl w:ilvl="0" w:tplc="43CC3FCE">
      <w:start w:val="1"/>
      <w:numFmt w:val="decimal"/>
      <w:lvlText w:val="%1)"/>
      <w:lvlJc w:val="left"/>
      <w:pPr>
        <w:ind w:left="720" w:hanging="360"/>
      </w:pPr>
      <w:rPr>
        <w:i w:val="0"/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09217D"/>
    <w:multiLevelType w:val="hybridMultilevel"/>
    <w:tmpl w:val="023AD34E"/>
    <w:lvl w:ilvl="0" w:tplc="F574FDCE">
      <w:numFmt w:val="none"/>
      <w:lvlText w:val=""/>
      <w:lvlJc w:val="left"/>
      <w:pPr>
        <w:tabs>
          <w:tab w:val="num" w:pos="360"/>
        </w:tabs>
      </w:pPr>
    </w:lvl>
    <w:lvl w:ilvl="1" w:tplc="8D4C0C56">
      <w:start w:val="1"/>
      <w:numFmt w:val="lowerLetter"/>
      <w:lvlText w:val="%2."/>
      <w:lvlJc w:val="left"/>
      <w:pPr>
        <w:ind w:left="3060" w:hanging="360"/>
      </w:pPr>
    </w:lvl>
    <w:lvl w:ilvl="2" w:tplc="B2ECA080">
      <w:start w:val="1"/>
      <w:numFmt w:val="lowerRoman"/>
      <w:lvlText w:val="%3."/>
      <w:lvlJc w:val="right"/>
      <w:pPr>
        <w:ind w:left="3780" w:hanging="180"/>
      </w:pPr>
    </w:lvl>
    <w:lvl w:ilvl="3" w:tplc="BC14F5F8">
      <w:start w:val="1"/>
      <w:numFmt w:val="decimal"/>
      <w:lvlText w:val="%4."/>
      <w:lvlJc w:val="left"/>
      <w:pPr>
        <w:ind w:left="4500" w:hanging="360"/>
      </w:pPr>
    </w:lvl>
    <w:lvl w:ilvl="4" w:tplc="B37041D4">
      <w:start w:val="1"/>
      <w:numFmt w:val="lowerLetter"/>
      <w:lvlText w:val="%5."/>
      <w:lvlJc w:val="left"/>
      <w:pPr>
        <w:ind w:left="5220" w:hanging="360"/>
      </w:pPr>
    </w:lvl>
    <w:lvl w:ilvl="5" w:tplc="D82ED7AC">
      <w:start w:val="1"/>
      <w:numFmt w:val="lowerRoman"/>
      <w:lvlText w:val="%6."/>
      <w:lvlJc w:val="right"/>
      <w:pPr>
        <w:ind w:left="5940" w:hanging="180"/>
      </w:pPr>
    </w:lvl>
    <w:lvl w:ilvl="6" w:tplc="8CBEC8DE">
      <w:start w:val="1"/>
      <w:numFmt w:val="decimal"/>
      <w:lvlText w:val="%7."/>
      <w:lvlJc w:val="left"/>
      <w:pPr>
        <w:ind w:left="6660" w:hanging="360"/>
      </w:pPr>
    </w:lvl>
    <w:lvl w:ilvl="7" w:tplc="91DC4078">
      <w:start w:val="1"/>
      <w:numFmt w:val="lowerLetter"/>
      <w:lvlText w:val="%8."/>
      <w:lvlJc w:val="left"/>
      <w:pPr>
        <w:ind w:left="7380" w:hanging="360"/>
      </w:pPr>
    </w:lvl>
    <w:lvl w:ilvl="8" w:tplc="9FC00DB0">
      <w:start w:val="1"/>
      <w:numFmt w:val="lowerRoman"/>
      <w:lvlText w:val="%9."/>
      <w:lvlJc w:val="right"/>
      <w:pPr>
        <w:ind w:left="8100" w:hanging="180"/>
      </w:pPr>
    </w:lvl>
  </w:abstractNum>
  <w:abstractNum w:abstractNumId="29" w15:restartNumberingAfterBreak="0">
    <w:nsid w:val="749838BC"/>
    <w:multiLevelType w:val="hybridMultilevel"/>
    <w:tmpl w:val="CE8EA186"/>
    <w:lvl w:ilvl="0" w:tplc="4EF6CBC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0" w15:restartNumberingAfterBreak="0">
    <w:nsid w:val="7EC0F609"/>
    <w:multiLevelType w:val="hybridMultilevel"/>
    <w:tmpl w:val="6012EC00"/>
    <w:lvl w:ilvl="0" w:tplc="408CBD2A">
      <w:numFmt w:val="none"/>
      <w:lvlText w:val=""/>
      <w:lvlJc w:val="left"/>
      <w:pPr>
        <w:tabs>
          <w:tab w:val="num" w:pos="360"/>
        </w:tabs>
      </w:pPr>
    </w:lvl>
    <w:lvl w:ilvl="1" w:tplc="68203272">
      <w:start w:val="1"/>
      <w:numFmt w:val="lowerLetter"/>
      <w:lvlText w:val="%2."/>
      <w:lvlJc w:val="left"/>
      <w:pPr>
        <w:ind w:left="3060" w:hanging="360"/>
      </w:pPr>
    </w:lvl>
    <w:lvl w:ilvl="2" w:tplc="A8625F08">
      <w:start w:val="1"/>
      <w:numFmt w:val="lowerRoman"/>
      <w:lvlText w:val="%3."/>
      <w:lvlJc w:val="right"/>
      <w:pPr>
        <w:ind w:left="3780" w:hanging="180"/>
      </w:pPr>
    </w:lvl>
    <w:lvl w:ilvl="3" w:tplc="376A43D2">
      <w:start w:val="1"/>
      <w:numFmt w:val="decimal"/>
      <w:lvlText w:val="%4."/>
      <w:lvlJc w:val="left"/>
      <w:pPr>
        <w:ind w:left="4500" w:hanging="360"/>
      </w:pPr>
    </w:lvl>
    <w:lvl w:ilvl="4" w:tplc="465476D4">
      <w:start w:val="1"/>
      <w:numFmt w:val="lowerLetter"/>
      <w:lvlText w:val="%5."/>
      <w:lvlJc w:val="left"/>
      <w:pPr>
        <w:ind w:left="5220" w:hanging="360"/>
      </w:pPr>
    </w:lvl>
    <w:lvl w:ilvl="5" w:tplc="32206E0E">
      <w:start w:val="1"/>
      <w:numFmt w:val="lowerRoman"/>
      <w:lvlText w:val="%6."/>
      <w:lvlJc w:val="right"/>
      <w:pPr>
        <w:ind w:left="5940" w:hanging="180"/>
      </w:pPr>
    </w:lvl>
    <w:lvl w:ilvl="6" w:tplc="90720C42">
      <w:start w:val="1"/>
      <w:numFmt w:val="decimal"/>
      <w:lvlText w:val="%7."/>
      <w:lvlJc w:val="left"/>
      <w:pPr>
        <w:ind w:left="6660" w:hanging="360"/>
      </w:pPr>
    </w:lvl>
    <w:lvl w:ilvl="7" w:tplc="97BC8B70">
      <w:start w:val="1"/>
      <w:numFmt w:val="lowerLetter"/>
      <w:lvlText w:val="%8."/>
      <w:lvlJc w:val="left"/>
      <w:pPr>
        <w:ind w:left="7380" w:hanging="360"/>
      </w:pPr>
    </w:lvl>
    <w:lvl w:ilvl="8" w:tplc="C268873E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25"/>
  </w:num>
  <w:num w:numId="2">
    <w:abstractNumId w:val="30"/>
  </w:num>
  <w:num w:numId="3">
    <w:abstractNumId w:val="21"/>
  </w:num>
  <w:num w:numId="4">
    <w:abstractNumId w:val="8"/>
  </w:num>
  <w:num w:numId="5">
    <w:abstractNumId w:val="20"/>
  </w:num>
  <w:num w:numId="6">
    <w:abstractNumId w:val="23"/>
  </w:num>
  <w:num w:numId="7">
    <w:abstractNumId w:val="18"/>
  </w:num>
  <w:num w:numId="8">
    <w:abstractNumId w:val="12"/>
  </w:num>
  <w:num w:numId="9">
    <w:abstractNumId w:val="6"/>
  </w:num>
  <w:num w:numId="10">
    <w:abstractNumId w:val="2"/>
  </w:num>
  <w:num w:numId="11">
    <w:abstractNumId w:val="7"/>
  </w:num>
  <w:num w:numId="12">
    <w:abstractNumId w:val="24"/>
  </w:num>
  <w:num w:numId="13">
    <w:abstractNumId w:val="28"/>
  </w:num>
  <w:num w:numId="14">
    <w:abstractNumId w:val="10"/>
  </w:num>
  <w:num w:numId="15">
    <w:abstractNumId w:val="11"/>
  </w:num>
  <w:num w:numId="16">
    <w:abstractNumId w:val="5"/>
  </w:num>
  <w:num w:numId="17">
    <w:abstractNumId w:val="4"/>
  </w:num>
  <w:num w:numId="18">
    <w:abstractNumId w:val="16"/>
  </w:num>
  <w:num w:numId="19">
    <w:abstractNumId w:val="14"/>
  </w:num>
  <w:num w:numId="20">
    <w:abstractNumId w:val="15"/>
  </w:num>
  <w:num w:numId="21">
    <w:abstractNumId w:val="19"/>
  </w:num>
  <w:num w:numId="22">
    <w:abstractNumId w:val="9"/>
  </w:num>
  <w:num w:numId="23">
    <w:abstractNumId w:val="1"/>
  </w:num>
  <w:num w:numId="24">
    <w:abstractNumId w:val="26"/>
  </w:num>
  <w:num w:numId="25">
    <w:abstractNumId w:val="13"/>
  </w:num>
  <w:num w:numId="26">
    <w:abstractNumId w:val="0"/>
  </w:num>
  <w:num w:numId="27">
    <w:abstractNumId w:val="3"/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9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jAzszQ0MLMwtzBS0lEKTi0uzszPAykwrAUAVBI6ziwAAAA="/>
  </w:docVars>
  <w:rsids>
    <w:rsidRoot w:val="00B94917"/>
    <w:rsid w:val="00000C2A"/>
    <w:rsid w:val="00002A1B"/>
    <w:rsid w:val="00004EF0"/>
    <w:rsid w:val="00005E49"/>
    <w:rsid w:val="00010B66"/>
    <w:rsid w:val="000110CE"/>
    <w:rsid w:val="00013AA4"/>
    <w:rsid w:val="0001C07C"/>
    <w:rsid w:val="00026ABE"/>
    <w:rsid w:val="00027B10"/>
    <w:rsid w:val="00030798"/>
    <w:rsid w:val="00037EA5"/>
    <w:rsid w:val="00050F59"/>
    <w:rsid w:val="00054B2D"/>
    <w:rsid w:val="00057268"/>
    <w:rsid w:val="00065535"/>
    <w:rsid w:val="0007128A"/>
    <w:rsid w:val="00075F00"/>
    <w:rsid w:val="00076A2B"/>
    <w:rsid w:val="00080750"/>
    <w:rsid w:val="0009446A"/>
    <w:rsid w:val="000A00E9"/>
    <w:rsid w:val="000A376F"/>
    <w:rsid w:val="000A47F9"/>
    <w:rsid w:val="000A5849"/>
    <w:rsid w:val="000A6E72"/>
    <w:rsid w:val="000D2286"/>
    <w:rsid w:val="000D670E"/>
    <w:rsid w:val="000E19A3"/>
    <w:rsid w:val="000E7085"/>
    <w:rsid w:val="000F1BE8"/>
    <w:rsid w:val="000FE1B2"/>
    <w:rsid w:val="0012207A"/>
    <w:rsid w:val="001230D9"/>
    <w:rsid w:val="001251F1"/>
    <w:rsid w:val="001254B1"/>
    <w:rsid w:val="00131CDA"/>
    <w:rsid w:val="001360A3"/>
    <w:rsid w:val="001442AB"/>
    <w:rsid w:val="00154AD2"/>
    <w:rsid w:val="00175DC6"/>
    <w:rsid w:val="00194DF7"/>
    <w:rsid w:val="00197414"/>
    <w:rsid w:val="0019E0D9"/>
    <w:rsid w:val="001A156B"/>
    <w:rsid w:val="001A223D"/>
    <w:rsid w:val="001A69A1"/>
    <w:rsid w:val="001B0BFE"/>
    <w:rsid w:val="001B272E"/>
    <w:rsid w:val="001B5B2E"/>
    <w:rsid w:val="001C46A3"/>
    <w:rsid w:val="001D4DD6"/>
    <w:rsid w:val="001E0C1B"/>
    <w:rsid w:val="001E4375"/>
    <w:rsid w:val="001F27BE"/>
    <w:rsid w:val="001F4ADC"/>
    <w:rsid w:val="001FE184"/>
    <w:rsid w:val="002076FC"/>
    <w:rsid w:val="00231474"/>
    <w:rsid w:val="0024512C"/>
    <w:rsid w:val="00246180"/>
    <w:rsid w:val="00251421"/>
    <w:rsid w:val="00258BA6"/>
    <w:rsid w:val="00267CFB"/>
    <w:rsid w:val="00275C44"/>
    <w:rsid w:val="00280C9B"/>
    <w:rsid w:val="0028109C"/>
    <w:rsid w:val="00283890"/>
    <w:rsid w:val="00290BFC"/>
    <w:rsid w:val="002A0208"/>
    <w:rsid w:val="002A1B31"/>
    <w:rsid w:val="002A28DA"/>
    <w:rsid w:val="002B3DC5"/>
    <w:rsid w:val="003201A4"/>
    <w:rsid w:val="00324E66"/>
    <w:rsid w:val="00356CC5"/>
    <w:rsid w:val="0036034B"/>
    <w:rsid w:val="00375BBB"/>
    <w:rsid w:val="003761EC"/>
    <w:rsid w:val="0038468E"/>
    <w:rsid w:val="003C190B"/>
    <w:rsid w:val="003D5B7C"/>
    <w:rsid w:val="003D6584"/>
    <w:rsid w:val="003E578D"/>
    <w:rsid w:val="003F218B"/>
    <w:rsid w:val="003F6AB7"/>
    <w:rsid w:val="00405F00"/>
    <w:rsid w:val="00413F43"/>
    <w:rsid w:val="004424A2"/>
    <w:rsid w:val="00447771"/>
    <w:rsid w:val="004811B8"/>
    <w:rsid w:val="00490169"/>
    <w:rsid w:val="004A011D"/>
    <w:rsid w:val="004A39C5"/>
    <w:rsid w:val="004B7644"/>
    <w:rsid w:val="004C5622"/>
    <w:rsid w:val="004C5F91"/>
    <w:rsid w:val="004C65AE"/>
    <w:rsid w:val="004D6E02"/>
    <w:rsid w:val="00501D41"/>
    <w:rsid w:val="00502E68"/>
    <w:rsid w:val="005045DD"/>
    <w:rsid w:val="00506733"/>
    <w:rsid w:val="005073DD"/>
    <w:rsid w:val="005104A6"/>
    <w:rsid w:val="005111A8"/>
    <w:rsid w:val="005155D2"/>
    <w:rsid w:val="005263FF"/>
    <w:rsid w:val="00530460"/>
    <w:rsid w:val="00536AB9"/>
    <w:rsid w:val="00544596"/>
    <w:rsid w:val="005473E4"/>
    <w:rsid w:val="00553EB8"/>
    <w:rsid w:val="0055627E"/>
    <w:rsid w:val="0056613E"/>
    <w:rsid w:val="005723BC"/>
    <w:rsid w:val="00577663"/>
    <w:rsid w:val="00582002"/>
    <w:rsid w:val="00592CE1"/>
    <w:rsid w:val="00593C1D"/>
    <w:rsid w:val="00597912"/>
    <w:rsid w:val="005A2E34"/>
    <w:rsid w:val="005B5F94"/>
    <w:rsid w:val="006215C9"/>
    <w:rsid w:val="006246FF"/>
    <w:rsid w:val="00631C29"/>
    <w:rsid w:val="00634071"/>
    <w:rsid w:val="006352C5"/>
    <w:rsid w:val="00636B50"/>
    <w:rsid w:val="0065170D"/>
    <w:rsid w:val="00656AB1"/>
    <w:rsid w:val="00667A88"/>
    <w:rsid w:val="00675532"/>
    <w:rsid w:val="006762B2"/>
    <w:rsid w:val="00685903"/>
    <w:rsid w:val="006979A0"/>
    <w:rsid w:val="006A2C80"/>
    <w:rsid w:val="006A730B"/>
    <w:rsid w:val="006B2FA9"/>
    <w:rsid w:val="006B5D86"/>
    <w:rsid w:val="006C0B37"/>
    <w:rsid w:val="006C0EFC"/>
    <w:rsid w:val="006C58FF"/>
    <w:rsid w:val="006D2D47"/>
    <w:rsid w:val="006E756D"/>
    <w:rsid w:val="006E7896"/>
    <w:rsid w:val="007018A4"/>
    <w:rsid w:val="00713F73"/>
    <w:rsid w:val="0072277A"/>
    <w:rsid w:val="00724751"/>
    <w:rsid w:val="00742D94"/>
    <w:rsid w:val="00744BDF"/>
    <w:rsid w:val="007502C2"/>
    <w:rsid w:val="00751CD2"/>
    <w:rsid w:val="00751DCD"/>
    <w:rsid w:val="00764986"/>
    <w:rsid w:val="00776559"/>
    <w:rsid w:val="00780AA3"/>
    <w:rsid w:val="00787AFF"/>
    <w:rsid w:val="007A3A10"/>
    <w:rsid w:val="007A44C3"/>
    <w:rsid w:val="007A5AF4"/>
    <w:rsid w:val="007B4F84"/>
    <w:rsid w:val="007C6F39"/>
    <w:rsid w:val="007D1178"/>
    <w:rsid w:val="007D3ACF"/>
    <w:rsid w:val="007E61A4"/>
    <w:rsid w:val="00801E0C"/>
    <w:rsid w:val="0080538F"/>
    <w:rsid w:val="00813ABE"/>
    <w:rsid w:val="00814BB9"/>
    <w:rsid w:val="00842819"/>
    <w:rsid w:val="008548FC"/>
    <w:rsid w:val="0085559F"/>
    <w:rsid w:val="0087148A"/>
    <w:rsid w:val="008729E1"/>
    <w:rsid w:val="008745B1"/>
    <w:rsid w:val="00875208"/>
    <w:rsid w:val="0088017C"/>
    <w:rsid w:val="0088027A"/>
    <w:rsid w:val="00883F01"/>
    <w:rsid w:val="008840EE"/>
    <w:rsid w:val="008910DB"/>
    <w:rsid w:val="00891ACE"/>
    <w:rsid w:val="00896EBE"/>
    <w:rsid w:val="008A1DB6"/>
    <w:rsid w:val="008A36F7"/>
    <w:rsid w:val="008C0A1C"/>
    <w:rsid w:val="008C5DDC"/>
    <w:rsid w:val="008D0D53"/>
    <w:rsid w:val="008D7DF4"/>
    <w:rsid w:val="008E42E4"/>
    <w:rsid w:val="008F086C"/>
    <w:rsid w:val="008F6E98"/>
    <w:rsid w:val="0090624E"/>
    <w:rsid w:val="00907B44"/>
    <w:rsid w:val="00911DC1"/>
    <w:rsid w:val="00912DDF"/>
    <w:rsid w:val="0091556F"/>
    <w:rsid w:val="009160D7"/>
    <w:rsid w:val="009237DF"/>
    <w:rsid w:val="00924C4A"/>
    <w:rsid w:val="00935072"/>
    <w:rsid w:val="009365D4"/>
    <w:rsid w:val="00943AEA"/>
    <w:rsid w:val="00944728"/>
    <w:rsid w:val="00951C82"/>
    <w:rsid w:val="00963D07"/>
    <w:rsid w:val="00977BB1"/>
    <w:rsid w:val="00980B6F"/>
    <w:rsid w:val="00982D8F"/>
    <w:rsid w:val="00990B95"/>
    <w:rsid w:val="00991DAF"/>
    <w:rsid w:val="00992462"/>
    <w:rsid w:val="009A4C5C"/>
    <w:rsid w:val="009A6A88"/>
    <w:rsid w:val="009B2F83"/>
    <w:rsid w:val="009C3E44"/>
    <w:rsid w:val="009C5D0F"/>
    <w:rsid w:val="009D0E46"/>
    <w:rsid w:val="009E0B42"/>
    <w:rsid w:val="009F11DE"/>
    <w:rsid w:val="00A00C90"/>
    <w:rsid w:val="00A2045F"/>
    <w:rsid w:val="00A229E6"/>
    <w:rsid w:val="00A42E87"/>
    <w:rsid w:val="00A6680A"/>
    <w:rsid w:val="00A7459B"/>
    <w:rsid w:val="00A74F89"/>
    <w:rsid w:val="00AB24CF"/>
    <w:rsid w:val="00AB5BDD"/>
    <w:rsid w:val="00AC01D7"/>
    <w:rsid w:val="00AD03CB"/>
    <w:rsid w:val="00AD6B53"/>
    <w:rsid w:val="00AF0EC1"/>
    <w:rsid w:val="00AF6344"/>
    <w:rsid w:val="00B02E33"/>
    <w:rsid w:val="00B04D84"/>
    <w:rsid w:val="00B057B8"/>
    <w:rsid w:val="00B1698F"/>
    <w:rsid w:val="00B2204B"/>
    <w:rsid w:val="00B31679"/>
    <w:rsid w:val="00B464C7"/>
    <w:rsid w:val="00B51A90"/>
    <w:rsid w:val="00B52A1D"/>
    <w:rsid w:val="00B62A01"/>
    <w:rsid w:val="00B6427D"/>
    <w:rsid w:val="00B81E52"/>
    <w:rsid w:val="00B827F4"/>
    <w:rsid w:val="00B94917"/>
    <w:rsid w:val="00B9680D"/>
    <w:rsid w:val="00BA3FAB"/>
    <w:rsid w:val="00BA7208"/>
    <w:rsid w:val="00BB4E49"/>
    <w:rsid w:val="00BB7F97"/>
    <w:rsid w:val="00BC73C5"/>
    <w:rsid w:val="00BD5BA2"/>
    <w:rsid w:val="00BE1E1D"/>
    <w:rsid w:val="00C0033D"/>
    <w:rsid w:val="00C188A2"/>
    <w:rsid w:val="00C2072D"/>
    <w:rsid w:val="00C25C24"/>
    <w:rsid w:val="00C27B2F"/>
    <w:rsid w:val="00C27F17"/>
    <w:rsid w:val="00C40A85"/>
    <w:rsid w:val="00C55BCC"/>
    <w:rsid w:val="00C61694"/>
    <w:rsid w:val="00C660F3"/>
    <w:rsid w:val="00C84F96"/>
    <w:rsid w:val="00CA1D88"/>
    <w:rsid w:val="00CB2D0D"/>
    <w:rsid w:val="00CB5B09"/>
    <w:rsid w:val="00CC13A4"/>
    <w:rsid w:val="00CC3CCE"/>
    <w:rsid w:val="00CD0754"/>
    <w:rsid w:val="00CD0D69"/>
    <w:rsid w:val="00CD1F69"/>
    <w:rsid w:val="00CD3C16"/>
    <w:rsid w:val="00CD547C"/>
    <w:rsid w:val="00CE4DA5"/>
    <w:rsid w:val="00CE59BE"/>
    <w:rsid w:val="00CE7835"/>
    <w:rsid w:val="00D14786"/>
    <w:rsid w:val="00D1743C"/>
    <w:rsid w:val="00D24B67"/>
    <w:rsid w:val="00D25E95"/>
    <w:rsid w:val="00D51842"/>
    <w:rsid w:val="00D6773C"/>
    <w:rsid w:val="00D751E3"/>
    <w:rsid w:val="00D75540"/>
    <w:rsid w:val="00D86F3F"/>
    <w:rsid w:val="00D8713C"/>
    <w:rsid w:val="00DA190A"/>
    <w:rsid w:val="00DB2A39"/>
    <w:rsid w:val="00DC3A93"/>
    <w:rsid w:val="00DD2310"/>
    <w:rsid w:val="00DD6A2B"/>
    <w:rsid w:val="00DE3477"/>
    <w:rsid w:val="00DF649F"/>
    <w:rsid w:val="00E00009"/>
    <w:rsid w:val="00E01CFD"/>
    <w:rsid w:val="00E07951"/>
    <w:rsid w:val="00E1680B"/>
    <w:rsid w:val="00E2318A"/>
    <w:rsid w:val="00E25569"/>
    <w:rsid w:val="00E266B4"/>
    <w:rsid w:val="00E26FE4"/>
    <w:rsid w:val="00E354C7"/>
    <w:rsid w:val="00E35CF4"/>
    <w:rsid w:val="00E36508"/>
    <w:rsid w:val="00E44562"/>
    <w:rsid w:val="00E476EB"/>
    <w:rsid w:val="00E70D4A"/>
    <w:rsid w:val="00E77C5E"/>
    <w:rsid w:val="00E8471E"/>
    <w:rsid w:val="00EB794A"/>
    <w:rsid w:val="00ED080D"/>
    <w:rsid w:val="00ED2435"/>
    <w:rsid w:val="00EE28EB"/>
    <w:rsid w:val="00F001A1"/>
    <w:rsid w:val="00F00A82"/>
    <w:rsid w:val="00F1362D"/>
    <w:rsid w:val="00F24460"/>
    <w:rsid w:val="00F37A7B"/>
    <w:rsid w:val="00F61A52"/>
    <w:rsid w:val="00F6396B"/>
    <w:rsid w:val="00F84B76"/>
    <w:rsid w:val="00F90F94"/>
    <w:rsid w:val="00F94F81"/>
    <w:rsid w:val="00FB1F52"/>
    <w:rsid w:val="00FB30B6"/>
    <w:rsid w:val="00FB3830"/>
    <w:rsid w:val="00FB5F89"/>
    <w:rsid w:val="00FB6657"/>
    <w:rsid w:val="00FC0630"/>
    <w:rsid w:val="00FC17CE"/>
    <w:rsid w:val="00FC195B"/>
    <w:rsid w:val="00FC1A23"/>
    <w:rsid w:val="00FC7C13"/>
    <w:rsid w:val="00FD047C"/>
    <w:rsid w:val="00FD36EB"/>
    <w:rsid w:val="00FE2E2B"/>
    <w:rsid w:val="01236F1E"/>
    <w:rsid w:val="013CBF48"/>
    <w:rsid w:val="0149EFFA"/>
    <w:rsid w:val="01796078"/>
    <w:rsid w:val="0193926B"/>
    <w:rsid w:val="01E82127"/>
    <w:rsid w:val="01EC6056"/>
    <w:rsid w:val="0207173B"/>
    <w:rsid w:val="02359D1B"/>
    <w:rsid w:val="0238DDFE"/>
    <w:rsid w:val="028956FF"/>
    <w:rsid w:val="029389C9"/>
    <w:rsid w:val="0298E4F0"/>
    <w:rsid w:val="02ECF3CE"/>
    <w:rsid w:val="02F07D8D"/>
    <w:rsid w:val="02FEC273"/>
    <w:rsid w:val="0351890C"/>
    <w:rsid w:val="038981C1"/>
    <w:rsid w:val="03C16FB1"/>
    <w:rsid w:val="03F4EA88"/>
    <w:rsid w:val="03FF2C88"/>
    <w:rsid w:val="04151E5C"/>
    <w:rsid w:val="04486348"/>
    <w:rsid w:val="0495FA2A"/>
    <w:rsid w:val="04E85C9C"/>
    <w:rsid w:val="04F1B058"/>
    <w:rsid w:val="04F78052"/>
    <w:rsid w:val="051693A5"/>
    <w:rsid w:val="0538246E"/>
    <w:rsid w:val="05958CA4"/>
    <w:rsid w:val="05990CE6"/>
    <w:rsid w:val="059B8E0A"/>
    <w:rsid w:val="05A03EA3"/>
    <w:rsid w:val="05E58CD9"/>
    <w:rsid w:val="05ED595E"/>
    <w:rsid w:val="06017901"/>
    <w:rsid w:val="0614BD75"/>
    <w:rsid w:val="061CD42A"/>
    <w:rsid w:val="06495F77"/>
    <w:rsid w:val="0666F266"/>
    <w:rsid w:val="066CC112"/>
    <w:rsid w:val="066DBBE0"/>
    <w:rsid w:val="069B07E1"/>
    <w:rsid w:val="06C00B96"/>
    <w:rsid w:val="06E3EDA3"/>
    <w:rsid w:val="06FAC72C"/>
    <w:rsid w:val="07330AE8"/>
    <w:rsid w:val="077AAD91"/>
    <w:rsid w:val="07B2F55E"/>
    <w:rsid w:val="07BA3D66"/>
    <w:rsid w:val="0811F470"/>
    <w:rsid w:val="08495643"/>
    <w:rsid w:val="0887FE1D"/>
    <w:rsid w:val="08992721"/>
    <w:rsid w:val="08DC6443"/>
    <w:rsid w:val="08EEC4F8"/>
    <w:rsid w:val="090668D7"/>
    <w:rsid w:val="0971EE2F"/>
    <w:rsid w:val="0978CB3F"/>
    <w:rsid w:val="098A528C"/>
    <w:rsid w:val="09C68CA9"/>
    <w:rsid w:val="0A20E47C"/>
    <w:rsid w:val="0A579105"/>
    <w:rsid w:val="0A5D7DE4"/>
    <w:rsid w:val="0A6F975F"/>
    <w:rsid w:val="0A7FA108"/>
    <w:rsid w:val="0B168847"/>
    <w:rsid w:val="0B1ACF8B"/>
    <w:rsid w:val="0B284E57"/>
    <w:rsid w:val="0B36A1E3"/>
    <w:rsid w:val="0B3CE93A"/>
    <w:rsid w:val="0B469BF5"/>
    <w:rsid w:val="0B7E3236"/>
    <w:rsid w:val="0B89D666"/>
    <w:rsid w:val="0BECF179"/>
    <w:rsid w:val="0BFD4CB9"/>
    <w:rsid w:val="0C1D5B57"/>
    <w:rsid w:val="0C2362D1"/>
    <w:rsid w:val="0C666A89"/>
    <w:rsid w:val="0C744B4D"/>
    <w:rsid w:val="0C7B5874"/>
    <w:rsid w:val="0C8E0E51"/>
    <w:rsid w:val="0D143BA1"/>
    <w:rsid w:val="0D1BF2DF"/>
    <w:rsid w:val="0D2DDD9E"/>
    <w:rsid w:val="0D3715C2"/>
    <w:rsid w:val="0D5DCFB3"/>
    <w:rsid w:val="0D659C54"/>
    <w:rsid w:val="0D745DC8"/>
    <w:rsid w:val="0DCF25B0"/>
    <w:rsid w:val="0E2A1462"/>
    <w:rsid w:val="0E2BF81D"/>
    <w:rsid w:val="0E34D7E5"/>
    <w:rsid w:val="0E4618FB"/>
    <w:rsid w:val="0E59B0F9"/>
    <w:rsid w:val="0E81EB3D"/>
    <w:rsid w:val="0E97DD8D"/>
    <w:rsid w:val="0EA8D7BD"/>
    <w:rsid w:val="0EB5776A"/>
    <w:rsid w:val="0EC3BAF6"/>
    <w:rsid w:val="0EEEFB93"/>
    <w:rsid w:val="0F10C6B5"/>
    <w:rsid w:val="0F5C155B"/>
    <w:rsid w:val="0F63BCE1"/>
    <w:rsid w:val="0FB27466"/>
    <w:rsid w:val="10168A5F"/>
    <w:rsid w:val="10224CDB"/>
    <w:rsid w:val="103C35C9"/>
    <w:rsid w:val="10AA0508"/>
    <w:rsid w:val="10E80809"/>
    <w:rsid w:val="111ECE97"/>
    <w:rsid w:val="111EDE14"/>
    <w:rsid w:val="114EEC9C"/>
    <w:rsid w:val="1194AFAB"/>
    <w:rsid w:val="11E9683F"/>
    <w:rsid w:val="11EB90E8"/>
    <w:rsid w:val="1220022C"/>
    <w:rsid w:val="123C882F"/>
    <w:rsid w:val="126183B1"/>
    <w:rsid w:val="126CE7F5"/>
    <w:rsid w:val="127F57A8"/>
    <w:rsid w:val="12A307B2"/>
    <w:rsid w:val="12C9B2AF"/>
    <w:rsid w:val="12D0F416"/>
    <w:rsid w:val="12D6FB0A"/>
    <w:rsid w:val="12DB2E28"/>
    <w:rsid w:val="12EE9940"/>
    <w:rsid w:val="12EEE2D2"/>
    <w:rsid w:val="1317641A"/>
    <w:rsid w:val="1325ECD0"/>
    <w:rsid w:val="132A2733"/>
    <w:rsid w:val="132DFF12"/>
    <w:rsid w:val="13362942"/>
    <w:rsid w:val="139FDB14"/>
    <w:rsid w:val="13AA52E4"/>
    <w:rsid w:val="13BCA21F"/>
    <w:rsid w:val="13BCFD11"/>
    <w:rsid w:val="13BF1A90"/>
    <w:rsid w:val="13D140D1"/>
    <w:rsid w:val="13FE511D"/>
    <w:rsid w:val="14041B47"/>
    <w:rsid w:val="142493FD"/>
    <w:rsid w:val="14939961"/>
    <w:rsid w:val="1495F326"/>
    <w:rsid w:val="14CD7284"/>
    <w:rsid w:val="14EF4B6E"/>
    <w:rsid w:val="1522DC14"/>
    <w:rsid w:val="155F5A17"/>
    <w:rsid w:val="15786176"/>
    <w:rsid w:val="15FBB30E"/>
    <w:rsid w:val="160F0179"/>
    <w:rsid w:val="161FC058"/>
    <w:rsid w:val="163CEC00"/>
    <w:rsid w:val="164458AC"/>
    <w:rsid w:val="16B5C41A"/>
    <w:rsid w:val="16BC5C2B"/>
    <w:rsid w:val="16FDEDAA"/>
    <w:rsid w:val="173D56B5"/>
    <w:rsid w:val="17483C32"/>
    <w:rsid w:val="17640CFD"/>
    <w:rsid w:val="17775479"/>
    <w:rsid w:val="177B1372"/>
    <w:rsid w:val="179B6B7D"/>
    <w:rsid w:val="17DBF5BF"/>
    <w:rsid w:val="17E33F1A"/>
    <w:rsid w:val="17ECC483"/>
    <w:rsid w:val="180E514E"/>
    <w:rsid w:val="18184542"/>
    <w:rsid w:val="1820D3FC"/>
    <w:rsid w:val="188530A7"/>
    <w:rsid w:val="18876258"/>
    <w:rsid w:val="18A229AC"/>
    <w:rsid w:val="18D7CD0E"/>
    <w:rsid w:val="18F06175"/>
    <w:rsid w:val="191686F7"/>
    <w:rsid w:val="1935B445"/>
    <w:rsid w:val="198C5BFB"/>
    <w:rsid w:val="19A3D7D8"/>
    <w:rsid w:val="19BE9C31"/>
    <w:rsid w:val="19C758DB"/>
    <w:rsid w:val="1A1059E7"/>
    <w:rsid w:val="1A19D158"/>
    <w:rsid w:val="1A8D782B"/>
    <w:rsid w:val="1AA1459B"/>
    <w:rsid w:val="1AE2A7CF"/>
    <w:rsid w:val="1AE4A8D0"/>
    <w:rsid w:val="1AEA7929"/>
    <w:rsid w:val="1B2D724E"/>
    <w:rsid w:val="1B2EAA3C"/>
    <w:rsid w:val="1B424606"/>
    <w:rsid w:val="1BD93CC5"/>
    <w:rsid w:val="1BDC9D27"/>
    <w:rsid w:val="1BEF98E5"/>
    <w:rsid w:val="1BF26B2B"/>
    <w:rsid w:val="1BF4ADB1"/>
    <w:rsid w:val="1BF8EC82"/>
    <w:rsid w:val="1C286531"/>
    <w:rsid w:val="1C3D1689"/>
    <w:rsid w:val="1C7E7B33"/>
    <w:rsid w:val="1C901EC8"/>
    <w:rsid w:val="1CB67E70"/>
    <w:rsid w:val="1CC220E9"/>
    <w:rsid w:val="1CCBB108"/>
    <w:rsid w:val="1CE746A0"/>
    <w:rsid w:val="1CECFC0D"/>
    <w:rsid w:val="1CFA30AF"/>
    <w:rsid w:val="1D1F4A22"/>
    <w:rsid w:val="1D2B167A"/>
    <w:rsid w:val="1D5FE357"/>
    <w:rsid w:val="1DA0BC91"/>
    <w:rsid w:val="1DC13817"/>
    <w:rsid w:val="1DC232B6"/>
    <w:rsid w:val="1DE55219"/>
    <w:rsid w:val="1E154CC7"/>
    <w:rsid w:val="1E20B004"/>
    <w:rsid w:val="1E21B25A"/>
    <w:rsid w:val="1E235CA5"/>
    <w:rsid w:val="1E270A2F"/>
    <w:rsid w:val="1E6DDEFA"/>
    <w:rsid w:val="1E876157"/>
    <w:rsid w:val="1E96C0A1"/>
    <w:rsid w:val="1ECCC954"/>
    <w:rsid w:val="1EF760F6"/>
    <w:rsid w:val="1EF89824"/>
    <w:rsid w:val="1F066B5D"/>
    <w:rsid w:val="1F1EFEC0"/>
    <w:rsid w:val="1F244AB0"/>
    <w:rsid w:val="1F2FF7C9"/>
    <w:rsid w:val="1FA12FC9"/>
    <w:rsid w:val="1FA87D68"/>
    <w:rsid w:val="1FAA93BE"/>
    <w:rsid w:val="1FB0F22D"/>
    <w:rsid w:val="1FE25688"/>
    <w:rsid w:val="1FF844F7"/>
    <w:rsid w:val="200729D9"/>
    <w:rsid w:val="2010942E"/>
    <w:rsid w:val="204214A6"/>
    <w:rsid w:val="205F013A"/>
    <w:rsid w:val="2067CEFF"/>
    <w:rsid w:val="21126447"/>
    <w:rsid w:val="2123A3ED"/>
    <w:rsid w:val="2130581B"/>
    <w:rsid w:val="214670F2"/>
    <w:rsid w:val="216D1D15"/>
    <w:rsid w:val="218BDF7B"/>
    <w:rsid w:val="218D0E3C"/>
    <w:rsid w:val="21C14C1D"/>
    <w:rsid w:val="21C23D99"/>
    <w:rsid w:val="21F4DD2E"/>
    <w:rsid w:val="22217DCA"/>
    <w:rsid w:val="228B3614"/>
    <w:rsid w:val="22A2C4CB"/>
    <w:rsid w:val="22CAF09A"/>
    <w:rsid w:val="22DC247C"/>
    <w:rsid w:val="22E5D6CA"/>
    <w:rsid w:val="22F7830A"/>
    <w:rsid w:val="2301E2C4"/>
    <w:rsid w:val="231B7925"/>
    <w:rsid w:val="23324B37"/>
    <w:rsid w:val="23472B3C"/>
    <w:rsid w:val="236E0A19"/>
    <w:rsid w:val="2391939A"/>
    <w:rsid w:val="23970EB2"/>
    <w:rsid w:val="23FA3842"/>
    <w:rsid w:val="240B9EA2"/>
    <w:rsid w:val="241F7BA5"/>
    <w:rsid w:val="2432CF5D"/>
    <w:rsid w:val="244456FC"/>
    <w:rsid w:val="247DB429"/>
    <w:rsid w:val="24838439"/>
    <w:rsid w:val="24D60482"/>
    <w:rsid w:val="24D94D7D"/>
    <w:rsid w:val="24EE1B47"/>
    <w:rsid w:val="24F9AF26"/>
    <w:rsid w:val="2512D5C1"/>
    <w:rsid w:val="253AD4B0"/>
    <w:rsid w:val="2556270F"/>
    <w:rsid w:val="25646AC3"/>
    <w:rsid w:val="2571A4D0"/>
    <w:rsid w:val="25738FB8"/>
    <w:rsid w:val="25808FF0"/>
    <w:rsid w:val="2591A770"/>
    <w:rsid w:val="25B37472"/>
    <w:rsid w:val="25D4B156"/>
    <w:rsid w:val="25D5B9CB"/>
    <w:rsid w:val="25E22407"/>
    <w:rsid w:val="261082A4"/>
    <w:rsid w:val="26246AC7"/>
    <w:rsid w:val="264AF2B6"/>
    <w:rsid w:val="269CB154"/>
    <w:rsid w:val="26A3A997"/>
    <w:rsid w:val="26A936A0"/>
    <w:rsid w:val="26C5CD82"/>
    <w:rsid w:val="26D0E0CA"/>
    <w:rsid w:val="26D8CAEE"/>
    <w:rsid w:val="26F3048A"/>
    <w:rsid w:val="270B0023"/>
    <w:rsid w:val="27120832"/>
    <w:rsid w:val="271D1DFB"/>
    <w:rsid w:val="272CB4AF"/>
    <w:rsid w:val="27421D56"/>
    <w:rsid w:val="275DE772"/>
    <w:rsid w:val="278573EC"/>
    <w:rsid w:val="27A12E64"/>
    <w:rsid w:val="27E47A3F"/>
    <w:rsid w:val="28443768"/>
    <w:rsid w:val="2853A0F5"/>
    <w:rsid w:val="28568D60"/>
    <w:rsid w:val="28EE1F23"/>
    <w:rsid w:val="28FE4D90"/>
    <w:rsid w:val="292FD2D0"/>
    <w:rsid w:val="29385CFB"/>
    <w:rsid w:val="2A44263D"/>
    <w:rsid w:val="2A7D2544"/>
    <w:rsid w:val="2A92C73F"/>
    <w:rsid w:val="2AC3E20C"/>
    <w:rsid w:val="2AD44258"/>
    <w:rsid w:val="2AF543EC"/>
    <w:rsid w:val="2B00B9D4"/>
    <w:rsid w:val="2B0E176C"/>
    <w:rsid w:val="2B57A274"/>
    <w:rsid w:val="2B5E61BC"/>
    <w:rsid w:val="2B93C669"/>
    <w:rsid w:val="2B95E0D9"/>
    <w:rsid w:val="2B9652E9"/>
    <w:rsid w:val="2BB76FCC"/>
    <w:rsid w:val="2BC4C823"/>
    <w:rsid w:val="2BC56150"/>
    <w:rsid w:val="2BC74F67"/>
    <w:rsid w:val="2BD1D8E3"/>
    <w:rsid w:val="2BE6C5D6"/>
    <w:rsid w:val="2C0336E8"/>
    <w:rsid w:val="2C2A37EB"/>
    <w:rsid w:val="2C3FA8BE"/>
    <w:rsid w:val="2C668400"/>
    <w:rsid w:val="2C790E4D"/>
    <w:rsid w:val="2C7E6184"/>
    <w:rsid w:val="2C94D60A"/>
    <w:rsid w:val="2CB3CAB8"/>
    <w:rsid w:val="2CDCCBB5"/>
    <w:rsid w:val="2D10FD14"/>
    <w:rsid w:val="2D33F29E"/>
    <w:rsid w:val="2D717767"/>
    <w:rsid w:val="2DC990E0"/>
    <w:rsid w:val="2DDF0048"/>
    <w:rsid w:val="2DE5DCFF"/>
    <w:rsid w:val="2DF76CA5"/>
    <w:rsid w:val="2E0DCCDA"/>
    <w:rsid w:val="2E1AE134"/>
    <w:rsid w:val="2E601B8D"/>
    <w:rsid w:val="2E65C6DF"/>
    <w:rsid w:val="2E8A6227"/>
    <w:rsid w:val="2E961BE0"/>
    <w:rsid w:val="2EC97677"/>
    <w:rsid w:val="2F301FD2"/>
    <w:rsid w:val="2F74FC3B"/>
    <w:rsid w:val="2F9942B0"/>
    <w:rsid w:val="2FB1DBC1"/>
    <w:rsid w:val="2FB79597"/>
    <w:rsid w:val="2FD884C1"/>
    <w:rsid w:val="2FEB1AA7"/>
    <w:rsid w:val="2FF9AC9C"/>
    <w:rsid w:val="30018CD4"/>
    <w:rsid w:val="303EC47D"/>
    <w:rsid w:val="3070323A"/>
    <w:rsid w:val="309A6F3A"/>
    <w:rsid w:val="30B77BDA"/>
    <w:rsid w:val="30C69380"/>
    <w:rsid w:val="30EEBC47"/>
    <w:rsid w:val="30F72016"/>
    <w:rsid w:val="30FA414A"/>
    <w:rsid w:val="31170846"/>
    <w:rsid w:val="3119FCDE"/>
    <w:rsid w:val="312BC5E6"/>
    <w:rsid w:val="31589111"/>
    <w:rsid w:val="3194A8B5"/>
    <w:rsid w:val="31A0AAE2"/>
    <w:rsid w:val="31CF0D31"/>
    <w:rsid w:val="325E9562"/>
    <w:rsid w:val="325FD2FD"/>
    <w:rsid w:val="328AA933"/>
    <w:rsid w:val="32A0A694"/>
    <w:rsid w:val="32B5D215"/>
    <w:rsid w:val="32DD17FB"/>
    <w:rsid w:val="32EC2B2A"/>
    <w:rsid w:val="337EA1DD"/>
    <w:rsid w:val="34016C90"/>
    <w:rsid w:val="3423FF8F"/>
    <w:rsid w:val="34A8888F"/>
    <w:rsid w:val="34B3A4FB"/>
    <w:rsid w:val="34C0851C"/>
    <w:rsid w:val="34E0E388"/>
    <w:rsid w:val="34F59101"/>
    <w:rsid w:val="3504CF85"/>
    <w:rsid w:val="354A906B"/>
    <w:rsid w:val="35554137"/>
    <w:rsid w:val="35613EF8"/>
    <w:rsid w:val="35737504"/>
    <w:rsid w:val="3591415A"/>
    <w:rsid w:val="3592779E"/>
    <w:rsid w:val="35A641BF"/>
    <w:rsid w:val="35B295F9"/>
    <w:rsid w:val="35B99EFD"/>
    <w:rsid w:val="35C9CC63"/>
    <w:rsid w:val="35D22262"/>
    <w:rsid w:val="35D23A1E"/>
    <w:rsid w:val="360724E1"/>
    <w:rsid w:val="360E3978"/>
    <w:rsid w:val="3627B722"/>
    <w:rsid w:val="369A38A6"/>
    <w:rsid w:val="36EDCB0E"/>
    <w:rsid w:val="371FB1DC"/>
    <w:rsid w:val="3756096E"/>
    <w:rsid w:val="37646EC3"/>
    <w:rsid w:val="37B47E94"/>
    <w:rsid w:val="3804165B"/>
    <w:rsid w:val="3866141B"/>
    <w:rsid w:val="386E6BFE"/>
    <w:rsid w:val="387E49DC"/>
    <w:rsid w:val="38B92106"/>
    <w:rsid w:val="3918C069"/>
    <w:rsid w:val="3927AE7B"/>
    <w:rsid w:val="392C852A"/>
    <w:rsid w:val="39697C5C"/>
    <w:rsid w:val="39B0E227"/>
    <w:rsid w:val="3A394810"/>
    <w:rsid w:val="3A52716C"/>
    <w:rsid w:val="3A741AB4"/>
    <w:rsid w:val="3A9B4B09"/>
    <w:rsid w:val="3ABE6474"/>
    <w:rsid w:val="3ACE251A"/>
    <w:rsid w:val="3AE1BE10"/>
    <w:rsid w:val="3B3CFE8B"/>
    <w:rsid w:val="3B76EA09"/>
    <w:rsid w:val="3B8A3677"/>
    <w:rsid w:val="3B9140A7"/>
    <w:rsid w:val="3BD453FC"/>
    <w:rsid w:val="3BF8FBFC"/>
    <w:rsid w:val="3C03472D"/>
    <w:rsid w:val="3C551E7B"/>
    <w:rsid w:val="3C6D9387"/>
    <w:rsid w:val="3C8603CE"/>
    <w:rsid w:val="3C8C8271"/>
    <w:rsid w:val="3CA81A66"/>
    <w:rsid w:val="3CB19A96"/>
    <w:rsid w:val="3CF86EF5"/>
    <w:rsid w:val="3D1A4F43"/>
    <w:rsid w:val="3DAA596F"/>
    <w:rsid w:val="3DCA6DE0"/>
    <w:rsid w:val="3DE1C785"/>
    <w:rsid w:val="3E0E2D1F"/>
    <w:rsid w:val="3E387AC5"/>
    <w:rsid w:val="3E3BB3B1"/>
    <w:rsid w:val="3E69AC1C"/>
    <w:rsid w:val="3E7B30F6"/>
    <w:rsid w:val="3E8074FF"/>
    <w:rsid w:val="3E82A287"/>
    <w:rsid w:val="3EBB56DD"/>
    <w:rsid w:val="3EF48B8C"/>
    <w:rsid w:val="3EFA0C74"/>
    <w:rsid w:val="3EFA0ED0"/>
    <w:rsid w:val="3F0AC1EA"/>
    <w:rsid w:val="3F7A3042"/>
    <w:rsid w:val="3FC6A94F"/>
    <w:rsid w:val="3FD07DB6"/>
    <w:rsid w:val="400EB37C"/>
    <w:rsid w:val="403B7DB0"/>
    <w:rsid w:val="40432571"/>
    <w:rsid w:val="4047717E"/>
    <w:rsid w:val="409EB776"/>
    <w:rsid w:val="40B09EFA"/>
    <w:rsid w:val="40C02E19"/>
    <w:rsid w:val="40C5B782"/>
    <w:rsid w:val="40EFD70C"/>
    <w:rsid w:val="40F7400B"/>
    <w:rsid w:val="40FEAD42"/>
    <w:rsid w:val="4105D1FE"/>
    <w:rsid w:val="41368E90"/>
    <w:rsid w:val="41807918"/>
    <w:rsid w:val="41D4D90F"/>
    <w:rsid w:val="41ECB54A"/>
    <w:rsid w:val="41EE63CB"/>
    <w:rsid w:val="41FC6289"/>
    <w:rsid w:val="41FE3514"/>
    <w:rsid w:val="4262C01E"/>
    <w:rsid w:val="4294171E"/>
    <w:rsid w:val="4295F036"/>
    <w:rsid w:val="429B206A"/>
    <w:rsid w:val="42C87788"/>
    <w:rsid w:val="434993B1"/>
    <w:rsid w:val="436D0D55"/>
    <w:rsid w:val="4379B940"/>
    <w:rsid w:val="4389F906"/>
    <w:rsid w:val="43E573E8"/>
    <w:rsid w:val="441E0CB1"/>
    <w:rsid w:val="4421F48D"/>
    <w:rsid w:val="44257748"/>
    <w:rsid w:val="446FA174"/>
    <w:rsid w:val="4485BDF1"/>
    <w:rsid w:val="44994968"/>
    <w:rsid w:val="44A845B8"/>
    <w:rsid w:val="44AFF396"/>
    <w:rsid w:val="44FCD794"/>
    <w:rsid w:val="451010E6"/>
    <w:rsid w:val="4518A829"/>
    <w:rsid w:val="4524698E"/>
    <w:rsid w:val="457AA471"/>
    <w:rsid w:val="4581FCDA"/>
    <w:rsid w:val="45982C7B"/>
    <w:rsid w:val="45999A52"/>
    <w:rsid w:val="459BB8F2"/>
    <w:rsid w:val="45E8F831"/>
    <w:rsid w:val="463D5F78"/>
    <w:rsid w:val="464A33CC"/>
    <w:rsid w:val="464C9D50"/>
    <w:rsid w:val="46580223"/>
    <w:rsid w:val="46830AF3"/>
    <w:rsid w:val="46DD70D0"/>
    <w:rsid w:val="46EFB816"/>
    <w:rsid w:val="46EFBDBE"/>
    <w:rsid w:val="470314C7"/>
    <w:rsid w:val="47292153"/>
    <w:rsid w:val="4763EB6D"/>
    <w:rsid w:val="477D4648"/>
    <w:rsid w:val="477EEF91"/>
    <w:rsid w:val="478A3332"/>
    <w:rsid w:val="47955010"/>
    <w:rsid w:val="47F58205"/>
    <w:rsid w:val="48514A0C"/>
    <w:rsid w:val="4874F781"/>
    <w:rsid w:val="487E7F04"/>
    <w:rsid w:val="48AD291E"/>
    <w:rsid w:val="48BEAC33"/>
    <w:rsid w:val="48E1D5EF"/>
    <w:rsid w:val="48FDD93A"/>
    <w:rsid w:val="49068902"/>
    <w:rsid w:val="4924155D"/>
    <w:rsid w:val="49318268"/>
    <w:rsid w:val="4940C16B"/>
    <w:rsid w:val="4961E8FA"/>
    <w:rsid w:val="497C3CC7"/>
    <w:rsid w:val="49AEE3AD"/>
    <w:rsid w:val="4A272CE8"/>
    <w:rsid w:val="4A3D65FF"/>
    <w:rsid w:val="4A550DFB"/>
    <w:rsid w:val="4A7E606A"/>
    <w:rsid w:val="4A801B03"/>
    <w:rsid w:val="4A8306A1"/>
    <w:rsid w:val="4A996745"/>
    <w:rsid w:val="4AA1F03A"/>
    <w:rsid w:val="4AE0991D"/>
    <w:rsid w:val="4AF30F17"/>
    <w:rsid w:val="4B25392F"/>
    <w:rsid w:val="4B36B5EB"/>
    <w:rsid w:val="4B3DBC5D"/>
    <w:rsid w:val="4B5E9555"/>
    <w:rsid w:val="4B6F256A"/>
    <w:rsid w:val="4BAC1891"/>
    <w:rsid w:val="4BC90C72"/>
    <w:rsid w:val="4BFFF9F3"/>
    <w:rsid w:val="4C1E4E7B"/>
    <w:rsid w:val="4C233307"/>
    <w:rsid w:val="4C319437"/>
    <w:rsid w:val="4C43A0F4"/>
    <w:rsid w:val="4C47AEA1"/>
    <w:rsid w:val="4C7A7462"/>
    <w:rsid w:val="4C81DFD1"/>
    <w:rsid w:val="4D3ADC00"/>
    <w:rsid w:val="4D43093B"/>
    <w:rsid w:val="4D9CC5BC"/>
    <w:rsid w:val="4DC789ED"/>
    <w:rsid w:val="4DF6BC38"/>
    <w:rsid w:val="4E0B44D8"/>
    <w:rsid w:val="4E0D1EDD"/>
    <w:rsid w:val="4E1E1F5B"/>
    <w:rsid w:val="4E2EB641"/>
    <w:rsid w:val="4E640AA0"/>
    <w:rsid w:val="4E7C1E86"/>
    <w:rsid w:val="4E8436F3"/>
    <w:rsid w:val="4EA6B298"/>
    <w:rsid w:val="4EEA7671"/>
    <w:rsid w:val="4EED7216"/>
    <w:rsid w:val="4EF5F5F6"/>
    <w:rsid w:val="4EFEC3C1"/>
    <w:rsid w:val="4F1CCEFC"/>
    <w:rsid w:val="4F5D5BA7"/>
    <w:rsid w:val="4FD272CD"/>
    <w:rsid w:val="4FDC5655"/>
    <w:rsid w:val="4FFFDF2F"/>
    <w:rsid w:val="500145B4"/>
    <w:rsid w:val="502BF286"/>
    <w:rsid w:val="503CAF89"/>
    <w:rsid w:val="508E0932"/>
    <w:rsid w:val="5090141B"/>
    <w:rsid w:val="50933373"/>
    <w:rsid w:val="50EDD2CE"/>
    <w:rsid w:val="511015A9"/>
    <w:rsid w:val="5143071E"/>
    <w:rsid w:val="514BA311"/>
    <w:rsid w:val="51C7DA6A"/>
    <w:rsid w:val="51CC687B"/>
    <w:rsid w:val="51CD4752"/>
    <w:rsid w:val="51E951EE"/>
    <w:rsid w:val="51F83E94"/>
    <w:rsid w:val="5203A7C0"/>
    <w:rsid w:val="5238BFB3"/>
    <w:rsid w:val="52660490"/>
    <w:rsid w:val="531B443F"/>
    <w:rsid w:val="5358518E"/>
    <w:rsid w:val="535E1C2B"/>
    <w:rsid w:val="538D812F"/>
    <w:rsid w:val="53985725"/>
    <w:rsid w:val="53E3D9E2"/>
    <w:rsid w:val="53E4D5F6"/>
    <w:rsid w:val="53EE1CF0"/>
    <w:rsid w:val="53F36EE2"/>
    <w:rsid w:val="53FDBCC8"/>
    <w:rsid w:val="5461E3F7"/>
    <w:rsid w:val="5474447F"/>
    <w:rsid w:val="549FA786"/>
    <w:rsid w:val="5518F9F6"/>
    <w:rsid w:val="5550A91E"/>
    <w:rsid w:val="55C72519"/>
    <w:rsid w:val="55D20D4F"/>
    <w:rsid w:val="55D87967"/>
    <w:rsid w:val="55F0315F"/>
    <w:rsid w:val="5627A4A0"/>
    <w:rsid w:val="564E2C86"/>
    <w:rsid w:val="5663AC91"/>
    <w:rsid w:val="56E49FA5"/>
    <w:rsid w:val="57A54F2F"/>
    <w:rsid w:val="57ADCBFC"/>
    <w:rsid w:val="57B0B78F"/>
    <w:rsid w:val="57F44599"/>
    <w:rsid w:val="58305506"/>
    <w:rsid w:val="584C7BCB"/>
    <w:rsid w:val="587B0E6A"/>
    <w:rsid w:val="588EC7C5"/>
    <w:rsid w:val="58C7C544"/>
    <w:rsid w:val="58FA0048"/>
    <w:rsid w:val="59206499"/>
    <w:rsid w:val="5922EA1B"/>
    <w:rsid w:val="5958EB2A"/>
    <w:rsid w:val="59884D6E"/>
    <w:rsid w:val="5A055965"/>
    <w:rsid w:val="5A23EF97"/>
    <w:rsid w:val="5A3D4CFD"/>
    <w:rsid w:val="5A58D0E1"/>
    <w:rsid w:val="5A61B739"/>
    <w:rsid w:val="5A99EE4E"/>
    <w:rsid w:val="5ABE2629"/>
    <w:rsid w:val="5ACD9BFD"/>
    <w:rsid w:val="5AD24E77"/>
    <w:rsid w:val="5ADD5C12"/>
    <w:rsid w:val="5B265E37"/>
    <w:rsid w:val="5B6F1ED8"/>
    <w:rsid w:val="5B89A551"/>
    <w:rsid w:val="5BDAD226"/>
    <w:rsid w:val="5C36E26E"/>
    <w:rsid w:val="5C44B143"/>
    <w:rsid w:val="5C4CCCB9"/>
    <w:rsid w:val="5C74DF39"/>
    <w:rsid w:val="5C8B9DE3"/>
    <w:rsid w:val="5CA26EAF"/>
    <w:rsid w:val="5CC71877"/>
    <w:rsid w:val="5CD87CCC"/>
    <w:rsid w:val="5D0F1E20"/>
    <w:rsid w:val="5D225FEB"/>
    <w:rsid w:val="5D24268C"/>
    <w:rsid w:val="5D3B2511"/>
    <w:rsid w:val="5D68F5FD"/>
    <w:rsid w:val="5D778204"/>
    <w:rsid w:val="5DA0D6D2"/>
    <w:rsid w:val="5DBCDEDE"/>
    <w:rsid w:val="5E298195"/>
    <w:rsid w:val="5E2BCC0B"/>
    <w:rsid w:val="5E5111D4"/>
    <w:rsid w:val="5E8F6FE4"/>
    <w:rsid w:val="5EA66930"/>
    <w:rsid w:val="5ED05281"/>
    <w:rsid w:val="5EFCD655"/>
    <w:rsid w:val="5F17A41F"/>
    <w:rsid w:val="5F788C36"/>
    <w:rsid w:val="5F81D9D3"/>
    <w:rsid w:val="5F9B8704"/>
    <w:rsid w:val="5FAB6372"/>
    <w:rsid w:val="5FC0CFD2"/>
    <w:rsid w:val="5FD96CBE"/>
    <w:rsid w:val="5FDF0F81"/>
    <w:rsid w:val="5FE01EA5"/>
    <w:rsid w:val="5FE351A9"/>
    <w:rsid w:val="603F0041"/>
    <w:rsid w:val="6044153B"/>
    <w:rsid w:val="60B34084"/>
    <w:rsid w:val="60BC9D93"/>
    <w:rsid w:val="60C88F34"/>
    <w:rsid w:val="60DFE320"/>
    <w:rsid w:val="60FFF9EC"/>
    <w:rsid w:val="61501014"/>
    <w:rsid w:val="615517F0"/>
    <w:rsid w:val="61732A41"/>
    <w:rsid w:val="617BA10A"/>
    <w:rsid w:val="618190EE"/>
    <w:rsid w:val="61DD8A12"/>
    <w:rsid w:val="62130535"/>
    <w:rsid w:val="6227D15C"/>
    <w:rsid w:val="622B7047"/>
    <w:rsid w:val="6288A1D8"/>
    <w:rsid w:val="62A595E2"/>
    <w:rsid w:val="62B6D7C1"/>
    <w:rsid w:val="62BB22B9"/>
    <w:rsid w:val="62BFB1AD"/>
    <w:rsid w:val="62C81128"/>
    <w:rsid w:val="62F1E67D"/>
    <w:rsid w:val="6303F598"/>
    <w:rsid w:val="63489727"/>
    <w:rsid w:val="63497060"/>
    <w:rsid w:val="6385B7F4"/>
    <w:rsid w:val="638D79D2"/>
    <w:rsid w:val="639CB2D7"/>
    <w:rsid w:val="63BD7ED0"/>
    <w:rsid w:val="63CBCB61"/>
    <w:rsid w:val="64055A3A"/>
    <w:rsid w:val="642E918E"/>
    <w:rsid w:val="6446F731"/>
    <w:rsid w:val="64564730"/>
    <w:rsid w:val="64CEB29A"/>
    <w:rsid w:val="6501E400"/>
    <w:rsid w:val="651D2F7D"/>
    <w:rsid w:val="6551BD6E"/>
    <w:rsid w:val="6569EBF8"/>
    <w:rsid w:val="65754202"/>
    <w:rsid w:val="65F94177"/>
    <w:rsid w:val="660B8924"/>
    <w:rsid w:val="66295B16"/>
    <w:rsid w:val="6652418B"/>
    <w:rsid w:val="6684AFE3"/>
    <w:rsid w:val="66A5FDA8"/>
    <w:rsid w:val="66F77EC8"/>
    <w:rsid w:val="66FEDEB0"/>
    <w:rsid w:val="670E89D9"/>
    <w:rsid w:val="671F9B57"/>
    <w:rsid w:val="6760F725"/>
    <w:rsid w:val="6766ACE5"/>
    <w:rsid w:val="67A6AA46"/>
    <w:rsid w:val="67BAD7F2"/>
    <w:rsid w:val="67C0D28B"/>
    <w:rsid w:val="6828B37A"/>
    <w:rsid w:val="6837FC13"/>
    <w:rsid w:val="68413F84"/>
    <w:rsid w:val="684DC145"/>
    <w:rsid w:val="6885E0C1"/>
    <w:rsid w:val="6899BA50"/>
    <w:rsid w:val="68D890DF"/>
    <w:rsid w:val="68DF85C2"/>
    <w:rsid w:val="68E5D69F"/>
    <w:rsid w:val="68E93079"/>
    <w:rsid w:val="690A6992"/>
    <w:rsid w:val="69533B4E"/>
    <w:rsid w:val="699CC90B"/>
    <w:rsid w:val="69A4CCD8"/>
    <w:rsid w:val="6A0EDE9F"/>
    <w:rsid w:val="6A654591"/>
    <w:rsid w:val="6A6D2446"/>
    <w:rsid w:val="6A7494AA"/>
    <w:rsid w:val="6AC26535"/>
    <w:rsid w:val="6AC477ED"/>
    <w:rsid w:val="6ACB5475"/>
    <w:rsid w:val="6AE4CDD0"/>
    <w:rsid w:val="6AF91E41"/>
    <w:rsid w:val="6B109591"/>
    <w:rsid w:val="6B133EF4"/>
    <w:rsid w:val="6B563812"/>
    <w:rsid w:val="6B6620DD"/>
    <w:rsid w:val="6B9DFBD7"/>
    <w:rsid w:val="6BBB72F1"/>
    <w:rsid w:val="6BCBCBDE"/>
    <w:rsid w:val="6BDFBA47"/>
    <w:rsid w:val="6BE09141"/>
    <w:rsid w:val="6BF2DA74"/>
    <w:rsid w:val="6C9D3550"/>
    <w:rsid w:val="6CAFEA6F"/>
    <w:rsid w:val="6CCD53B8"/>
    <w:rsid w:val="6CFC73EC"/>
    <w:rsid w:val="6D114D34"/>
    <w:rsid w:val="6DA25CBC"/>
    <w:rsid w:val="6DAB0414"/>
    <w:rsid w:val="6DAC7531"/>
    <w:rsid w:val="6DD6815E"/>
    <w:rsid w:val="6DEE7956"/>
    <w:rsid w:val="6DEED126"/>
    <w:rsid w:val="6DEFADDB"/>
    <w:rsid w:val="6E120134"/>
    <w:rsid w:val="6E1D8BC1"/>
    <w:rsid w:val="6E2C9F0F"/>
    <w:rsid w:val="6E72A8C2"/>
    <w:rsid w:val="6EADB5FF"/>
    <w:rsid w:val="6EBEB7EF"/>
    <w:rsid w:val="6F07F495"/>
    <w:rsid w:val="6F24C55E"/>
    <w:rsid w:val="6F479345"/>
    <w:rsid w:val="6F8F7CFE"/>
    <w:rsid w:val="6FB67015"/>
    <w:rsid w:val="6FBAC3A9"/>
    <w:rsid w:val="70230D59"/>
    <w:rsid w:val="706317E3"/>
    <w:rsid w:val="70701CBF"/>
    <w:rsid w:val="7084033F"/>
    <w:rsid w:val="70B26B23"/>
    <w:rsid w:val="70D1FDF1"/>
    <w:rsid w:val="70D8FDC2"/>
    <w:rsid w:val="7100DAD9"/>
    <w:rsid w:val="710CF704"/>
    <w:rsid w:val="716B7CF6"/>
    <w:rsid w:val="7180A680"/>
    <w:rsid w:val="71B0A611"/>
    <w:rsid w:val="71B6AD56"/>
    <w:rsid w:val="71B87A88"/>
    <w:rsid w:val="71EE3D87"/>
    <w:rsid w:val="721063EF"/>
    <w:rsid w:val="72B80590"/>
    <w:rsid w:val="72BFC3C4"/>
    <w:rsid w:val="72D79813"/>
    <w:rsid w:val="735F10F6"/>
    <w:rsid w:val="73B297E9"/>
    <w:rsid w:val="73D2A698"/>
    <w:rsid w:val="73E5B004"/>
    <w:rsid w:val="73F5AA12"/>
    <w:rsid w:val="745B8E09"/>
    <w:rsid w:val="74690346"/>
    <w:rsid w:val="747346AD"/>
    <w:rsid w:val="74754EF0"/>
    <w:rsid w:val="749F4030"/>
    <w:rsid w:val="749FB6C5"/>
    <w:rsid w:val="74B0BFBA"/>
    <w:rsid w:val="74B950E2"/>
    <w:rsid w:val="74D924BD"/>
    <w:rsid w:val="751FCA4B"/>
    <w:rsid w:val="755B4D88"/>
    <w:rsid w:val="7568A973"/>
    <w:rsid w:val="7571470A"/>
    <w:rsid w:val="7576AD26"/>
    <w:rsid w:val="758CF538"/>
    <w:rsid w:val="75A8C82A"/>
    <w:rsid w:val="75D40D8F"/>
    <w:rsid w:val="75DD40F6"/>
    <w:rsid w:val="75F9037B"/>
    <w:rsid w:val="761F3969"/>
    <w:rsid w:val="762DBE12"/>
    <w:rsid w:val="76672741"/>
    <w:rsid w:val="7681742E"/>
    <w:rsid w:val="76C4C8FA"/>
    <w:rsid w:val="76CE1A12"/>
    <w:rsid w:val="76E32427"/>
    <w:rsid w:val="76E42077"/>
    <w:rsid w:val="771BEB97"/>
    <w:rsid w:val="771D315B"/>
    <w:rsid w:val="77427274"/>
    <w:rsid w:val="778F2FE5"/>
    <w:rsid w:val="77A61B32"/>
    <w:rsid w:val="77B4AB47"/>
    <w:rsid w:val="77DEDA77"/>
    <w:rsid w:val="780D4601"/>
    <w:rsid w:val="781A1EE1"/>
    <w:rsid w:val="783B84D8"/>
    <w:rsid w:val="78619015"/>
    <w:rsid w:val="786659B6"/>
    <w:rsid w:val="78985D74"/>
    <w:rsid w:val="78BCECBC"/>
    <w:rsid w:val="78C24FCB"/>
    <w:rsid w:val="78CC17C3"/>
    <w:rsid w:val="78D70209"/>
    <w:rsid w:val="79372427"/>
    <w:rsid w:val="793E2992"/>
    <w:rsid w:val="7956B8CA"/>
    <w:rsid w:val="796448D9"/>
    <w:rsid w:val="7965111C"/>
    <w:rsid w:val="79760A2B"/>
    <w:rsid w:val="7A0B6017"/>
    <w:rsid w:val="7A1DCDB5"/>
    <w:rsid w:val="7A26886D"/>
    <w:rsid w:val="7A38553E"/>
    <w:rsid w:val="7A45DAB1"/>
    <w:rsid w:val="7A5EABF1"/>
    <w:rsid w:val="7A9A51C6"/>
    <w:rsid w:val="7A9EA570"/>
    <w:rsid w:val="7ABA59E7"/>
    <w:rsid w:val="7ABD996B"/>
    <w:rsid w:val="7AC7B102"/>
    <w:rsid w:val="7AD2C27E"/>
    <w:rsid w:val="7AE68C9A"/>
    <w:rsid w:val="7AE87306"/>
    <w:rsid w:val="7AFA48DD"/>
    <w:rsid w:val="7B9D8B3D"/>
    <w:rsid w:val="7BD61DE6"/>
    <w:rsid w:val="7C478133"/>
    <w:rsid w:val="7C55A07A"/>
    <w:rsid w:val="7C84A2B0"/>
    <w:rsid w:val="7CB55DCD"/>
    <w:rsid w:val="7CE21C74"/>
    <w:rsid w:val="7CEA06DD"/>
    <w:rsid w:val="7D063916"/>
    <w:rsid w:val="7D1B694A"/>
    <w:rsid w:val="7D3836BF"/>
    <w:rsid w:val="7D3E76FB"/>
    <w:rsid w:val="7D625170"/>
    <w:rsid w:val="7D664775"/>
    <w:rsid w:val="7D79BCA1"/>
    <w:rsid w:val="7D957FEE"/>
    <w:rsid w:val="7D999F0B"/>
    <w:rsid w:val="7DA4FFEC"/>
    <w:rsid w:val="7DBF8573"/>
    <w:rsid w:val="7DD77B77"/>
    <w:rsid w:val="7E19C8E1"/>
    <w:rsid w:val="7E2151C2"/>
    <w:rsid w:val="7E3CB212"/>
    <w:rsid w:val="7E3F1429"/>
    <w:rsid w:val="7E668BEE"/>
    <w:rsid w:val="7E8903A5"/>
    <w:rsid w:val="7E892DD1"/>
    <w:rsid w:val="7EA025FD"/>
    <w:rsid w:val="7EBD3470"/>
    <w:rsid w:val="7EBF2873"/>
    <w:rsid w:val="7ED0E41F"/>
    <w:rsid w:val="7F18A72C"/>
    <w:rsid w:val="7F18DE6E"/>
    <w:rsid w:val="7F21AD58"/>
    <w:rsid w:val="7F45AEBA"/>
    <w:rsid w:val="7F49340D"/>
    <w:rsid w:val="7F676C3A"/>
    <w:rsid w:val="7F85444E"/>
    <w:rsid w:val="7F8EEAD2"/>
    <w:rsid w:val="7FB64759"/>
    <w:rsid w:val="7FBB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9A1B59"/>
  <w15:chartTrackingRefBased/>
  <w15:docId w15:val="{EADFBA1B-7E8A-484B-BB59-5A97D8177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pl-PL" w:eastAsia="pl-PL"/>
    </w:rPr>
  </w:style>
  <w:style w:type="paragraph" w:styleId="Nagwek1">
    <w:name w:val="heading 1"/>
    <w:basedOn w:val="Normalny"/>
    <w:next w:val="Normalny"/>
    <w:link w:val="Nagwek1Znak"/>
    <w:qFormat/>
    <w:pPr>
      <w:keepNext/>
      <w:overflowPunct w:val="0"/>
      <w:autoSpaceDE w:val="0"/>
      <w:autoSpaceDN w:val="0"/>
      <w:adjustRightInd w:val="0"/>
      <w:ind w:left="6372"/>
      <w:outlineLvl w:val="0"/>
    </w:pPr>
    <w:rPr>
      <w:rFonts w:ascii="Arial" w:hAnsi="Arial"/>
      <w:sz w:val="24"/>
      <w:lang w:val="x-none" w:eastAsia="x-none"/>
    </w:rPr>
  </w:style>
  <w:style w:type="paragraph" w:styleId="Nagwek2">
    <w:name w:val="heading 2"/>
    <w:basedOn w:val="Normalny"/>
    <w:next w:val="Normalny"/>
    <w:qFormat/>
    <w:pPr>
      <w:keepNext/>
      <w:jc w:val="both"/>
      <w:outlineLvl w:val="1"/>
    </w:pPr>
    <w:rPr>
      <w:rFonts w:ascii="Arial" w:hAnsi="Arial"/>
      <w:b/>
      <w:bCs/>
      <w:i/>
      <w:sz w:val="22"/>
      <w:u w:val="single"/>
    </w:rPr>
  </w:style>
  <w:style w:type="paragraph" w:styleId="Nagwek3">
    <w:name w:val="heading 3"/>
    <w:basedOn w:val="Normalny"/>
    <w:next w:val="Normalny"/>
    <w:link w:val="Nagwek3Znak"/>
    <w:unhideWhenUsed/>
    <w:qFormat/>
    <w:rsid w:val="00E354C7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pPr>
      <w:ind w:left="709" w:hanging="709"/>
    </w:pPr>
    <w:rPr>
      <w:rFonts w:ascii="Arial" w:hAnsi="Arial"/>
      <w:sz w:val="30"/>
    </w:rPr>
  </w:style>
  <w:style w:type="character" w:styleId="Numerstrony">
    <w:name w:val="page number"/>
    <w:basedOn w:val="Domylnaczcionkaakapitu"/>
  </w:style>
  <w:style w:type="paragraph" w:styleId="Tekstpodstawowywcity3">
    <w:name w:val="Body Text Indent 3"/>
    <w:basedOn w:val="Normalny"/>
    <w:pPr>
      <w:ind w:left="993" w:hanging="993"/>
    </w:pPr>
    <w:rPr>
      <w:rFonts w:ascii="Arial" w:hAnsi="Arial"/>
      <w:color w:val="FF0000"/>
      <w:sz w:val="30"/>
    </w:rPr>
  </w:style>
  <w:style w:type="paragraph" w:styleId="Nagwek">
    <w:name w:val="header"/>
    <w:basedOn w:val="Normalny"/>
    <w:link w:val="NagwekZnak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pPr>
      <w:numPr>
        <w:ilvl w:val="12"/>
      </w:numPr>
      <w:overflowPunct w:val="0"/>
      <w:autoSpaceDE w:val="0"/>
      <w:autoSpaceDN w:val="0"/>
      <w:adjustRightInd w:val="0"/>
      <w:spacing w:line="360" w:lineRule="auto"/>
      <w:ind w:left="709"/>
      <w:jc w:val="both"/>
    </w:pPr>
    <w:rPr>
      <w:rFonts w:ascii="Arial" w:hAnsi="Arial"/>
      <w:sz w:val="24"/>
    </w:rPr>
  </w:style>
  <w:style w:type="paragraph" w:styleId="Tytu">
    <w:name w:val="Title"/>
    <w:basedOn w:val="Normalny"/>
    <w:qFormat/>
    <w:pPr>
      <w:jc w:val="center"/>
    </w:pPr>
    <w:rPr>
      <w:b/>
      <w:sz w:val="28"/>
    </w:rPr>
  </w:style>
  <w:style w:type="paragraph" w:customStyle="1" w:styleId="Tekstpodstawowy21">
    <w:name w:val="Tekst podstawowy 21"/>
    <w:basedOn w:val="Normalny"/>
    <w:rsid w:val="00B057B8"/>
    <w:pPr>
      <w:tabs>
        <w:tab w:val="left" w:pos="0"/>
      </w:tabs>
      <w:overflowPunct w:val="0"/>
      <w:autoSpaceDE w:val="0"/>
      <w:autoSpaceDN w:val="0"/>
      <w:adjustRightInd w:val="0"/>
      <w:ind w:left="425" w:hanging="426"/>
      <w:jc w:val="center"/>
    </w:pPr>
    <w:rPr>
      <w:rFonts w:ascii="Arial" w:hAnsi="Arial"/>
      <w:sz w:val="24"/>
    </w:rPr>
  </w:style>
  <w:style w:type="paragraph" w:styleId="Tekstpodstawowy">
    <w:name w:val="Body Text"/>
    <w:basedOn w:val="Normalny"/>
    <w:rsid w:val="00667A88"/>
    <w:pPr>
      <w:spacing w:after="120"/>
    </w:pPr>
  </w:style>
  <w:style w:type="character" w:customStyle="1" w:styleId="Nagwek1Znak">
    <w:name w:val="Nagłówek 1 Znak"/>
    <w:link w:val="Nagwek1"/>
    <w:rsid w:val="00FB3830"/>
    <w:rPr>
      <w:rFonts w:ascii="Arial" w:hAnsi="Arial"/>
      <w:sz w:val="24"/>
    </w:rPr>
  </w:style>
  <w:style w:type="character" w:styleId="Odwoaniedokomentarza">
    <w:name w:val="annotation reference"/>
    <w:rsid w:val="00ED243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ED2435"/>
  </w:style>
  <w:style w:type="character" w:customStyle="1" w:styleId="TekstkomentarzaZnak">
    <w:name w:val="Tekst komentarza Znak"/>
    <w:basedOn w:val="Domylnaczcionkaakapitu"/>
    <w:link w:val="Tekstkomentarza"/>
    <w:rsid w:val="00ED2435"/>
  </w:style>
  <w:style w:type="paragraph" w:styleId="Tematkomentarza">
    <w:name w:val="annotation subject"/>
    <w:basedOn w:val="Tekstkomentarza"/>
    <w:next w:val="Tekstkomentarza"/>
    <w:link w:val="TematkomentarzaZnak"/>
    <w:rsid w:val="00ED2435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ED2435"/>
    <w:rPr>
      <w:b/>
      <w:bCs/>
    </w:rPr>
  </w:style>
  <w:style w:type="paragraph" w:styleId="Tekstdymka">
    <w:name w:val="Balloon Text"/>
    <w:basedOn w:val="Normalny"/>
    <w:link w:val="TekstdymkaZnak"/>
    <w:rsid w:val="00ED2435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ED2435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943AEA"/>
    <w:rPr>
      <w:lang w:val="pl-PL" w:eastAsia="pl-PL"/>
    </w:rPr>
  </w:style>
  <w:style w:type="character" w:customStyle="1" w:styleId="Nagwek3Znak">
    <w:name w:val="Nagłówek 3 Znak"/>
    <w:basedOn w:val="Domylnaczcionkaakapitu"/>
    <w:link w:val="Nagwek3"/>
    <w:rsid w:val="00E354C7"/>
    <w:rPr>
      <w:rFonts w:asciiTheme="majorHAnsi" w:eastAsiaTheme="majorEastAsia" w:hAnsiTheme="majorHAnsi" w:cstheme="majorBidi"/>
      <w:b/>
      <w:bCs/>
      <w:sz w:val="26"/>
      <w:szCs w:val="26"/>
      <w:lang w:val="pl-PL" w:eastAsia="pl-PL"/>
    </w:rPr>
  </w:style>
  <w:style w:type="paragraph" w:styleId="Akapitzlist">
    <w:name w:val="List Paragraph"/>
    <w:basedOn w:val="Normalny"/>
    <w:uiPriority w:val="34"/>
    <w:qFormat/>
    <w:rsid w:val="3A741AB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rsid w:val="009365D4"/>
  </w:style>
  <w:style w:type="character" w:customStyle="1" w:styleId="TekstprzypisudolnegoZnak">
    <w:name w:val="Tekst przypisu dolnego Znak"/>
    <w:basedOn w:val="Domylnaczcionkaakapitu"/>
    <w:link w:val="Tekstprzypisudolnego"/>
    <w:rsid w:val="009365D4"/>
    <w:rPr>
      <w:lang w:val="pl-PL" w:eastAsia="pl-PL"/>
    </w:rPr>
  </w:style>
  <w:style w:type="character" w:styleId="Odwoanieprzypisudolnego">
    <w:name w:val="footnote reference"/>
    <w:basedOn w:val="Domylnaczcionkaakapitu"/>
    <w:rsid w:val="009365D4"/>
    <w:rPr>
      <w:vertAlign w:val="superscript"/>
    </w:rPr>
  </w:style>
  <w:style w:type="character" w:customStyle="1" w:styleId="NagwekZnak">
    <w:name w:val="Nagłówek Znak"/>
    <w:link w:val="Nagwek"/>
    <w:rsid w:val="009160D7"/>
    <w:rPr>
      <w:lang w:val="pl-PL" w:eastAsia="pl-PL"/>
    </w:rPr>
  </w:style>
  <w:style w:type="table" w:styleId="Tabela-Siatka">
    <w:name w:val="Table Grid"/>
    <w:basedOn w:val="Standardowy"/>
    <w:rsid w:val="00283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6C0E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1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faktura.dXXX@uw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5" ma:contentTypeDescription="Create a new document." ma:contentTypeScope="" ma:versionID="ea5d0695450a96663e9bf77ef392ebd7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88c8769154b1e952d1aa92d28eac69c2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Props1.xml><?xml version="1.0" encoding="utf-8"?>
<ds:datastoreItem xmlns:ds="http://schemas.openxmlformats.org/officeDocument/2006/customXml" ds:itemID="{CB9D1A81-C1A0-4572-8F59-018898245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4A68B3-B34B-427E-9708-1C9634A119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4D4527-1850-454F-81DD-86D05E803580}">
  <ds:schemaRefs>
    <ds:schemaRef ds:uri="http://schemas.microsoft.com/office/2006/metadata/properties"/>
    <ds:schemaRef ds:uri="http://schemas.microsoft.com/office/infopath/2007/PartnerControls"/>
    <ds:schemaRef ds:uri="e38829cb-499c-499c-950e-41fa868699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5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 do SIWZ</vt:lpstr>
    </vt:vector>
  </TitlesOfParts>
  <Company>Commercial Union</Company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SIWZ</dc:title>
  <dc:subject/>
  <dc:creator>Ireneusz Grejcz</dc:creator>
  <cp:keywords/>
  <cp:lastModifiedBy>Magdalena Szwaranowicz</cp:lastModifiedBy>
  <cp:revision>27</cp:revision>
  <cp:lastPrinted>2025-03-31T11:46:00Z</cp:lastPrinted>
  <dcterms:created xsi:type="dcterms:W3CDTF">2026-02-16T13:41:00Z</dcterms:created>
  <dcterms:modified xsi:type="dcterms:W3CDTF">2026-04-07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